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4E675E" w14:paraId="17B68E9D" w14:textId="77777777" w:rsidTr="006C7DCF">
        <w:trPr>
          <w:trHeight w:val="322"/>
        </w:trPr>
        <w:tc>
          <w:tcPr>
            <w:tcW w:w="2091" w:type="dxa"/>
            <w:vMerge w:val="restart"/>
          </w:tcPr>
          <w:p w14:paraId="0ACAD3AA" w14:textId="77777777" w:rsidR="004E675E" w:rsidRPr="00053073" w:rsidRDefault="004E675E" w:rsidP="0000708E">
            <w:pPr>
              <w:pStyle w:val="stBilgi"/>
              <w:rPr>
                <w:rFonts w:ascii="Arial" w:hAnsi="Arial" w:cs="Arial"/>
              </w:rPr>
            </w:pPr>
            <w:r w:rsidRPr="00053073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1312" behindDoc="1" locked="0" layoutInCell="1" allowOverlap="1" wp14:anchorId="361ACA43" wp14:editId="3CCE43EE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60" name="Resim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226DA3B" w14:textId="77777777" w:rsidR="004E675E" w:rsidRPr="00053073" w:rsidRDefault="004E675E" w:rsidP="0000708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</w:tcPr>
          <w:p w14:paraId="478EC91F" w14:textId="77777777" w:rsidR="004E675E" w:rsidRDefault="004E675E" w:rsidP="0000708E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bookmarkStart w:id="0" w:name="_Toc59016111"/>
          </w:p>
          <w:p w14:paraId="4BC6933C" w14:textId="77777777" w:rsidR="004E675E" w:rsidRPr="006C7DCF" w:rsidRDefault="004E675E" w:rsidP="006C7DC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bookmarkEnd w:id="0"/>
          <w:p w14:paraId="1C0B50FF" w14:textId="77B89423" w:rsidR="004E675E" w:rsidRPr="000E1720" w:rsidRDefault="00372A48" w:rsidP="006C7DCF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Biyolojik Numune/Veri Saklama Formu</w:t>
            </w:r>
          </w:p>
        </w:tc>
        <w:tc>
          <w:tcPr>
            <w:tcW w:w="1664" w:type="dxa"/>
          </w:tcPr>
          <w:p w14:paraId="792F0533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Doküman No</w:t>
            </w:r>
          </w:p>
        </w:tc>
        <w:tc>
          <w:tcPr>
            <w:tcW w:w="1318" w:type="dxa"/>
          </w:tcPr>
          <w:p w14:paraId="1BE76912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4E675E" w14:paraId="73562337" w14:textId="77777777" w:rsidTr="006C7DCF">
        <w:trPr>
          <w:trHeight w:val="322"/>
        </w:trPr>
        <w:tc>
          <w:tcPr>
            <w:tcW w:w="2091" w:type="dxa"/>
            <w:vMerge/>
          </w:tcPr>
          <w:p w14:paraId="5189E3EB" w14:textId="77777777" w:rsidR="004E675E" w:rsidRPr="00053073" w:rsidRDefault="004E675E" w:rsidP="0000708E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31F981C4" w14:textId="77777777" w:rsidR="004E675E" w:rsidRPr="001107E2" w:rsidRDefault="004E675E" w:rsidP="0000708E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4BF41C69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Yayın Tarihi</w:t>
            </w:r>
          </w:p>
        </w:tc>
        <w:tc>
          <w:tcPr>
            <w:tcW w:w="1318" w:type="dxa"/>
          </w:tcPr>
          <w:p w14:paraId="6EF2CAAC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4E675E" w14:paraId="2D05CAB7" w14:textId="77777777" w:rsidTr="006C7DCF">
        <w:trPr>
          <w:trHeight w:val="322"/>
        </w:trPr>
        <w:tc>
          <w:tcPr>
            <w:tcW w:w="2091" w:type="dxa"/>
            <w:vMerge/>
          </w:tcPr>
          <w:p w14:paraId="4A91E333" w14:textId="77777777" w:rsidR="004E675E" w:rsidRPr="00053073" w:rsidRDefault="004E675E" w:rsidP="0000708E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59C5FCDC" w14:textId="77777777" w:rsidR="004E675E" w:rsidRPr="001107E2" w:rsidRDefault="004E675E" w:rsidP="0000708E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1B825BE4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 No</w:t>
            </w:r>
          </w:p>
        </w:tc>
        <w:tc>
          <w:tcPr>
            <w:tcW w:w="1318" w:type="dxa"/>
          </w:tcPr>
          <w:p w14:paraId="730BF6BE" w14:textId="58629576" w:rsidR="004E675E" w:rsidRPr="006C7DCF" w:rsidRDefault="00372A48" w:rsidP="0000708E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4E675E" w14:paraId="1E892854" w14:textId="77777777" w:rsidTr="006C7DCF">
        <w:trPr>
          <w:trHeight w:val="322"/>
        </w:trPr>
        <w:tc>
          <w:tcPr>
            <w:tcW w:w="2091" w:type="dxa"/>
            <w:vMerge/>
          </w:tcPr>
          <w:p w14:paraId="523E9357" w14:textId="77777777" w:rsidR="004E675E" w:rsidRPr="00053073" w:rsidRDefault="004E675E" w:rsidP="0000708E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45A747AC" w14:textId="77777777" w:rsidR="004E675E" w:rsidRPr="001107E2" w:rsidRDefault="004E675E" w:rsidP="0000708E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3D756DDF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 Tarihi</w:t>
            </w:r>
          </w:p>
        </w:tc>
        <w:tc>
          <w:tcPr>
            <w:tcW w:w="1318" w:type="dxa"/>
          </w:tcPr>
          <w:p w14:paraId="5D04DC6D" w14:textId="0A1E671C" w:rsidR="004E675E" w:rsidRPr="006C7DCF" w:rsidRDefault="00372A48" w:rsidP="0000708E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01</w:t>
            </w:r>
            <w:r w:rsidR="004E675E" w:rsidRPr="006C7DCF">
              <w:rPr>
                <w:rFonts w:ascii="Arial" w:hAnsi="Arial" w:cs="Arial"/>
                <w:sz w:val="18"/>
                <w:szCs w:val="18"/>
              </w:rPr>
              <w:t>.</w:t>
            </w:r>
            <w:r w:rsidRPr="006C7DCF">
              <w:rPr>
                <w:rFonts w:ascii="Arial" w:hAnsi="Arial" w:cs="Arial"/>
                <w:sz w:val="18"/>
                <w:szCs w:val="18"/>
              </w:rPr>
              <w:t>02</w:t>
            </w:r>
            <w:r w:rsidR="004E675E" w:rsidRPr="006C7DCF">
              <w:rPr>
                <w:rFonts w:ascii="Arial" w:hAnsi="Arial" w:cs="Arial"/>
                <w:sz w:val="18"/>
                <w:szCs w:val="18"/>
              </w:rPr>
              <w:t>.202</w:t>
            </w:r>
            <w:r w:rsidRPr="006C7DCF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4E675E" w14:paraId="0D458F9A" w14:textId="77777777" w:rsidTr="006C7DCF">
        <w:trPr>
          <w:trHeight w:val="322"/>
        </w:trPr>
        <w:tc>
          <w:tcPr>
            <w:tcW w:w="2091" w:type="dxa"/>
            <w:vMerge/>
          </w:tcPr>
          <w:p w14:paraId="0EDCD31E" w14:textId="77777777" w:rsidR="004E675E" w:rsidRPr="00053073" w:rsidRDefault="004E675E" w:rsidP="0000708E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489BED01" w14:textId="77777777" w:rsidR="004E675E" w:rsidRPr="001107E2" w:rsidRDefault="004E675E" w:rsidP="0000708E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20E027AA" w14:textId="77777777" w:rsidR="004E675E" w:rsidRPr="006C7DCF" w:rsidRDefault="004E675E" w:rsidP="0000708E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Sayfa No</w:t>
            </w:r>
          </w:p>
        </w:tc>
        <w:tc>
          <w:tcPr>
            <w:tcW w:w="1318" w:type="dxa"/>
          </w:tcPr>
          <w:p w14:paraId="525E789A" w14:textId="7171B59A" w:rsidR="004E675E" w:rsidRPr="006C7DCF" w:rsidRDefault="004E675E" w:rsidP="0000708E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/</w:t>
            </w:r>
            <w:r w:rsidR="006C7DCF" w:rsidRPr="006C7DCF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</w:tbl>
    <w:p w14:paraId="6E6A5AE0" w14:textId="77777777" w:rsidR="00372A48" w:rsidRDefault="00372A48" w:rsidP="003D78A4">
      <w:pPr>
        <w:jc w:val="both"/>
        <w:rPr>
          <w:rFonts w:ascii="Arial" w:hAnsi="Arial" w:cs="Arial"/>
        </w:rPr>
      </w:pPr>
    </w:p>
    <w:p w14:paraId="1E36959D" w14:textId="6EA16C3A" w:rsidR="004E7640" w:rsidRDefault="00DC2E16" w:rsidP="00372A48">
      <w:pPr>
        <w:spacing w:line="360" w:lineRule="auto"/>
        <w:jc w:val="both"/>
        <w:rPr>
          <w:rFonts w:ascii="Arial" w:hAnsi="Arial" w:cs="Arial"/>
        </w:rPr>
      </w:pPr>
      <w:r w:rsidRPr="00372A48">
        <w:rPr>
          <w:rFonts w:ascii="Arial" w:hAnsi="Arial" w:cs="Arial"/>
        </w:rPr>
        <w:t>A</w:t>
      </w:r>
      <w:r w:rsidR="00372A48" w:rsidRPr="00372A48">
        <w:rPr>
          <w:rFonts w:ascii="Arial" w:hAnsi="Arial" w:cs="Arial"/>
        </w:rPr>
        <w:t>cıbadem Üniversitesi (ACU)</w:t>
      </w:r>
      <w:r w:rsidRPr="00372A48">
        <w:rPr>
          <w:rFonts w:ascii="Arial" w:hAnsi="Arial" w:cs="Arial"/>
        </w:rPr>
        <w:t xml:space="preserve"> Biyobanka </w:t>
      </w:r>
      <w:r w:rsidR="00372A48" w:rsidRPr="00372A48">
        <w:rPr>
          <w:rFonts w:ascii="Arial" w:hAnsi="Arial" w:cs="Arial"/>
        </w:rPr>
        <w:t>Birimi’n</w:t>
      </w:r>
      <w:r w:rsidRPr="00372A48">
        <w:rPr>
          <w:rFonts w:ascii="Arial" w:hAnsi="Arial" w:cs="Arial"/>
        </w:rPr>
        <w:t xml:space="preserve">e </w:t>
      </w:r>
      <w:r w:rsidR="00372A48" w:rsidRPr="00372A48">
        <w:rPr>
          <w:rFonts w:ascii="Arial" w:hAnsi="Arial" w:cs="Arial"/>
        </w:rPr>
        <w:t>biyolojik numune/veri</w:t>
      </w:r>
      <w:r w:rsidRPr="00372A48">
        <w:rPr>
          <w:rFonts w:ascii="Arial" w:hAnsi="Arial" w:cs="Arial"/>
        </w:rPr>
        <w:t xml:space="preserve"> gönderim talebinde bulunmak için bu formun eksiksiz doldurulması ve </w:t>
      </w:r>
      <w:hyperlink r:id="rId9" w:history="1">
        <w:r w:rsidR="0046607A" w:rsidRPr="00207645">
          <w:rPr>
            <w:rStyle w:val="Kpr"/>
            <w:rFonts w:ascii="Arial" w:hAnsi="Arial" w:cs="Arial"/>
          </w:rPr>
          <w:t>biyobanka@acibadem.edu.tr</w:t>
        </w:r>
      </w:hyperlink>
      <w:r w:rsidRPr="00372A48">
        <w:rPr>
          <w:rFonts w:ascii="Arial" w:hAnsi="Arial" w:cs="Arial"/>
        </w:rPr>
        <w:t xml:space="preserve"> adresine gönderilmesi gerekmektedir. ACU Biyobanka Birimi tarafından talebiniz değerlendirilerek </w:t>
      </w:r>
      <w:r w:rsidR="00372A48">
        <w:rPr>
          <w:rFonts w:ascii="Arial" w:hAnsi="Arial" w:cs="Arial"/>
        </w:rPr>
        <w:t xml:space="preserve">tarafınıza </w:t>
      </w:r>
      <w:r w:rsidRPr="00372A48">
        <w:rPr>
          <w:rFonts w:ascii="Arial" w:hAnsi="Arial" w:cs="Arial"/>
        </w:rPr>
        <w:t>3</w:t>
      </w:r>
      <w:r w:rsidR="00372A48">
        <w:rPr>
          <w:rFonts w:ascii="Arial" w:hAnsi="Arial" w:cs="Arial"/>
        </w:rPr>
        <w:t xml:space="preserve"> (üç)</w:t>
      </w:r>
      <w:r w:rsidRPr="00372A48">
        <w:rPr>
          <w:rFonts w:ascii="Arial" w:hAnsi="Arial" w:cs="Arial"/>
        </w:rPr>
        <w:t xml:space="preserve"> iş günü içinde, e-posta aracılığı ile bilgilendirme yapılacaktır.</w:t>
      </w:r>
      <w:r w:rsidR="00F9118A" w:rsidRPr="00372A48">
        <w:rPr>
          <w:rFonts w:ascii="Arial" w:hAnsi="Arial" w:cs="Arial"/>
        </w:rPr>
        <w:t xml:space="preserve"> </w:t>
      </w:r>
    </w:p>
    <w:p w14:paraId="40A2D0C0" w14:textId="40BFEEBD" w:rsidR="00712EA0" w:rsidRPr="00372A48" w:rsidRDefault="00712EA0" w:rsidP="00372A48">
      <w:pPr>
        <w:spacing w:line="360" w:lineRule="auto"/>
        <w:jc w:val="both"/>
        <w:rPr>
          <w:rFonts w:ascii="Arial" w:hAnsi="Arial" w:cs="Arial"/>
        </w:rPr>
      </w:pPr>
      <w:r w:rsidRPr="00372A48">
        <w:rPr>
          <w:rFonts w:ascii="Arial" w:hAnsi="Arial" w:cs="Arial"/>
          <w:b/>
          <w:u w:val="single"/>
        </w:rPr>
        <w:t>Formdaki alanları lütfen eksiksiz doldurunuz.</w:t>
      </w:r>
    </w:p>
    <w:p w14:paraId="412F2C5E" w14:textId="77777777" w:rsidR="001E04B8" w:rsidRPr="008D7A94" w:rsidRDefault="001E04B8" w:rsidP="001E04B8">
      <w:pPr>
        <w:pStyle w:val="ListeParagraf"/>
        <w:numPr>
          <w:ilvl w:val="0"/>
          <w:numId w:val="1"/>
        </w:numPr>
        <w:rPr>
          <w:rFonts w:ascii="Arial" w:hAnsi="Arial" w:cs="Arial"/>
          <w:b/>
        </w:rPr>
      </w:pPr>
      <w:r w:rsidRPr="008D7A94">
        <w:rPr>
          <w:rFonts w:ascii="Arial" w:hAnsi="Arial" w:cs="Arial"/>
          <w:b/>
        </w:rPr>
        <w:t>Başvuru Sahibine Ait Bilgiler</w:t>
      </w:r>
      <w:r w:rsidR="00055E0B" w:rsidRPr="00055E0B">
        <w:rPr>
          <w:rFonts w:ascii="Arial" w:hAnsi="Arial" w:cs="Arial"/>
        </w:rPr>
        <w:t xml:space="preserve"> 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5098"/>
        <w:gridCol w:w="4111"/>
      </w:tblGrid>
      <w:tr w:rsidR="00DC2E16" w14:paraId="38EAA8D5" w14:textId="77777777" w:rsidTr="004E7640">
        <w:trPr>
          <w:trHeight w:val="296"/>
        </w:trPr>
        <w:tc>
          <w:tcPr>
            <w:tcW w:w="5098" w:type="dxa"/>
          </w:tcPr>
          <w:p w14:paraId="49C5EB17" w14:textId="1216AFAF" w:rsidR="00DC2E16" w:rsidRPr="004E7640" w:rsidRDefault="00372A48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 xml:space="preserve">Başvuru </w:t>
            </w:r>
            <w:r w:rsidR="001E04B8" w:rsidRPr="004E7640">
              <w:rPr>
                <w:rFonts w:ascii="Arial" w:hAnsi="Arial" w:cs="Arial"/>
                <w:b/>
              </w:rPr>
              <w:t>Tarih</w:t>
            </w:r>
            <w:r w:rsidRPr="004E7640">
              <w:rPr>
                <w:rFonts w:ascii="Arial" w:hAnsi="Arial" w:cs="Arial"/>
                <w:b/>
              </w:rPr>
              <w:t>i</w:t>
            </w:r>
          </w:p>
        </w:tc>
        <w:sdt>
          <w:sdtPr>
            <w:rPr>
              <w:rFonts w:ascii="Arial" w:hAnsi="Arial" w:cs="Arial"/>
            </w:rPr>
            <w:id w:val="1403650280"/>
            <w:placeholder>
              <w:docPart w:val="481E405EABE5408DB82B64912EEBD83A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Content>
            <w:tc>
              <w:tcPr>
                <w:tcW w:w="4111" w:type="dxa"/>
              </w:tcPr>
              <w:p w14:paraId="48D89C22" w14:textId="77777777" w:rsidR="00DC2E16" w:rsidRPr="004E7640" w:rsidRDefault="00821916" w:rsidP="0070001F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Tarih girmek için tıklayın.</w:t>
                </w:r>
              </w:p>
            </w:tc>
          </w:sdtContent>
        </w:sdt>
      </w:tr>
      <w:tr w:rsidR="00DC2E16" w14:paraId="4110175A" w14:textId="77777777" w:rsidTr="004E7640">
        <w:tc>
          <w:tcPr>
            <w:tcW w:w="5098" w:type="dxa"/>
          </w:tcPr>
          <w:p w14:paraId="1D5BBD1C" w14:textId="77777777" w:rsidR="00DC2E16" w:rsidRPr="004E7640" w:rsidRDefault="00DC2E16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>Başvuru Sahibinin Adı, Soyadı</w:t>
            </w:r>
          </w:p>
        </w:tc>
        <w:sdt>
          <w:sdtPr>
            <w:rPr>
              <w:rFonts w:ascii="Arial" w:hAnsi="Arial" w:cs="Arial"/>
            </w:rPr>
            <w:id w:val="-934287142"/>
            <w:placeholder>
              <w:docPart w:val="C10B2AC502924FC0B56B2D77BD9D876E"/>
            </w:placeholder>
            <w:showingPlcHdr/>
            <w:text/>
          </w:sdtPr>
          <w:sdtContent>
            <w:tc>
              <w:tcPr>
                <w:tcW w:w="4111" w:type="dxa"/>
              </w:tcPr>
              <w:p w14:paraId="6372AAD2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DC2E16" w14:paraId="5C3BE0F6" w14:textId="77777777" w:rsidTr="004E7640">
        <w:tc>
          <w:tcPr>
            <w:tcW w:w="5098" w:type="dxa"/>
          </w:tcPr>
          <w:p w14:paraId="215CA21A" w14:textId="77777777" w:rsidR="00DC2E16" w:rsidRPr="004E7640" w:rsidRDefault="00DC2E16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>Sorumlu Araştırıcının Adı, Soyadı</w:t>
            </w:r>
          </w:p>
        </w:tc>
        <w:sdt>
          <w:sdtPr>
            <w:rPr>
              <w:rFonts w:ascii="Arial" w:hAnsi="Arial" w:cs="Arial"/>
            </w:rPr>
            <w:id w:val="-68819576"/>
            <w:placeholder>
              <w:docPart w:val="A77BB39AC7794D1394F665E72514ADB7"/>
            </w:placeholder>
            <w:showingPlcHdr/>
            <w:text/>
          </w:sdtPr>
          <w:sdtContent>
            <w:tc>
              <w:tcPr>
                <w:tcW w:w="4111" w:type="dxa"/>
              </w:tcPr>
              <w:p w14:paraId="79C38114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DC2E16" w14:paraId="72A78000" w14:textId="77777777" w:rsidTr="004E7640">
        <w:tc>
          <w:tcPr>
            <w:tcW w:w="5098" w:type="dxa"/>
          </w:tcPr>
          <w:p w14:paraId="00323196" w14:textId="77777777" w:rsidR="00DC2E16" w:rsidRPr="004E7640" w:rsidRDefault="00DC2E16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 xml:space="preserve">Departman/Kurum </w:t>
            </w:r>
            <w:r w:rsidRPr="004E7640">
              <w:rPr>
                <w:rFonts w:ascii="Arial" w:hAnsi="Arial" w:cs="Arial"/>
              </w:rPr>
              <w:t>(Sorumlu</w:t>
            </w:r>
            <w:r w:rsidR="001E04B8" w:rsidRPr="004E7640">
              <w:rPr>
                <w:rFonts w:ascii="Arial" w:hAnsi="Arial" w:cs="Arial"/>
              </w:rPr>
              <w:t xml:space="preserve"> araştırıcı)</w:t>
            </w:r>
          </w:p>
        </w:tc>
        <w:sdt>
          <w:sdtPr>
            <w:rPr>
              <w:rFonts w:ascii="Arial" w:hAnsi="Arial" w:cs="Arial"/>
            </w:rPr>
            <w:id w:val="67245811"/>
            <w:placeholder>
              <w:docPart w:val="8A7DB1FD01184CBABA3AD651CD29B88F"/>
            </w:placeholder>
            <w:showingPlcHdr/>
            <w:text/>
          </w:sdtPr>
          <w:sdtContent>
            <w:tc>
              <w:tcPr>
                <w:tcW w:w="4111" w:type="dxa"/>
              </w:tcPr>
              <w:p w14:paraId="20A4F068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DC2E16" w14:paraId="5137C725" w14:textId="77777777" w:rsidTr="004E7640">
        <w:tc>
          <w:tcPr>
            <w:tcW w:w="5098" w:type="dxa"/>
          </w:tcPr>
          <w:p w14:paraId="1EE66D66" w14:textId="77777777" w:rsidR="00DC2E16" w:rsidRPr="004E7640" w:rsidRDefault="001E04B8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>Departman/Kurum adresi</w:t>
            </w:r>
          </w:p>
        </w:tc>
        <w:sdt>
          <w:sdtPr>
            <w:rPr>
              <w:rFonts w:ascii="Arial" w:hAnsi="Arial" w:cs="Arial"/>
            </w:rPr>
            <w:id w:val="-1367212059"/>
            <w:placeholder>
              <w:docPart w:val="0F93E620E8E74CBA8228F9BBFA471A59"/>
            </w:placeholder>
            <w:showingPlcHdr/>
            <w:text/>
          </w:sdtPr>
          <w:sdtContent>
            <w:tc>
              <w:tcPr>
                <w:tcW w:w="4111" w:type="dxa"/>
              </w:tcPr>
              <w:p w14:paraId="08FF9D07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DC2E16" w14:paraId="19FB3BA2" w14:textId="77777777" w:rsidTr="004E7640">
        <w:tc>
          <w:tcPr>
            <w:tcW w:w="5098" w:type="dxa"/>
          </w:tcPr>
          <w:p w14:paraId="63DFB9B8" w14:textId="77777777" w:rsidR="00DC2E16" w:rsidRPr="004E7640" w:rsidRDefault="001E04B8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>Telefon Numarası</w:t>
            </w:r>
          </w:p>
        </w:tc>
        <w:sdt>
          <w:sdtPr>
            <w:rPr>
              <w:rFonts w:ascii="Arial" w:hAnsi="Arial" w:cs="Arial"/>
            </w:rPr>
            <w:id w:val="1942184626"/>
            <w:placeholder>
              <w:docPart w:val="648F8072E72E4A9EB484BDE472C4A232"/>
            </w:placeholder>
            <w:showingPlcHdr/>
            <w:text/>
          </w:sdtPr>
          <w:sdtContent>
            <w:tc>
              <w:tcPr>
                <w:tcW w:w="4111" w:type="dxa"/>
              </w:tcPr>
              <w:p w14:paraId="18E4BB89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DC2E16" w14:paraId="542BF5DF" w14:textId="77777777" w:rsidTr="004E7640">
        <w:tc>
          <w:tcPr>
            <w:tcW w:w="5098" w:type="dxa"/>
          </w:tcPr>
          <w:p w14:paraId="562B668E" w14:textId="77777777" w:rsidR="00DC2E16" w:rsidRPr="004E7640" w:rsidRDefault="008D7A94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>E-posta adresi</w:t>
            </w:r>
          </w:p>
        </w:tc>
        <w:sdt>
          <w:sdtPr>
            <w:rPr>
              <w:rFonts w:ascii="Arial" w:hAnsi="Arial" w:cs="Arial"/>
            </w:rPr>
            <w:id w:val="-1755886429"/>
            <w:placeholder>
              <w:docPart w:val="AF8005C383674D18802E6558EE96B930"/>
            </w:placeholder>
            <w:showingPlcHdr/>
            <w:text/>
          </w:sdtPr>
          <w:sdtContent>
            <w:tc>
              <w:tcPr>
                <w:tcW w:w="4111" w:type="dxa"/>
              </w:tcPr>
              <w:p w14:paraId="5A0A31F9" w14:textId="77777777" w:rsidR="00DC2E16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372A48" w14:paraId="79367C3B" w14:textId="77777777" w:rsidTr="004E7640">
        <w:tc>
          <w:tcPr>
            <w:tcW w:w="5098" w:type="dxa"/>
          </w:tcPr>
          <w:p w14:paraId="358452BD" w14:textId="1CD93483" w:rsidR="00372A48" w:rsidRPr="004E7640" w:rsidRDefault="00372A48" w:rsidP="00372A48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>Birinci İrtibat Yetkilisinin Adı Soyadı</w:t>
            </w:r>
          </w:p>
        </w:tc>
        <w:sdt>
          <w:sdtPr>
            <w:rPr>
              <w:rFonts w:ascii="Arial" w:hAnsi="Arial" w:cs="Arial"/>
            </w:rPr>
            <w:id w:val="1888062991"/>
            <w:placeholder>
              <w:docPart w:val="75DF0E53E56E4C4E92B2ABDFF5926F04"/>
            </w:placeholder>
            <w:showingPlcHdr/>
            <w:text/>
          </w:sdtPr>
          <w:sdtContent>
            <w:tc>
              <w:tcPr>
                <w:tcW w:w="4111" w:type="dxa"/>
              </w:tcPr>
              <w:p w14:paraId="3066F7A0" w14:textId="12AD1815" w:rsidR="00372A48" w:rsidRPr="004E7640" w:rsidRDefault="00372A48" w:rsidP="00372A48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372A48" w14:paraId="1EAB0527" w14:textId="77777777" w:rsidTr="004E7640">
        <w:tc>
          <w:tcPr>
            <w:tcW w:w="5098" w:type="dxa"/>
          </w:tcPr>
          <w:p w14:paraId="2B3D4D1C" w14:textId="560BDA21" w:rsidR="00372A48" w:rsidRPr="004E7640" w:rsidRDefault="00372A48" w:rsidP="00372A48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>Birinci İrtibat Yetkilisinin Telefon Numarası</w:t>
            </w:r>
          </w:p>
        </w:tc>
        <w:sdt>
          <w:sdtPr>
            <w:rPr>
              <w:rFonts w:ascii="Arial" w:hAnsi="Arial" w:cs="Arial"/>
            </w:rPr>
            <w:id w:val="1612624363"/>
            <w:placeholder>
              <w:docPart w:val="BFB745AA0D6145CAADCC81774DAD56D3"/>
            </w:placeholder>
            <w:showingPlcHdr/>
            <w:text/>
          </w:sdtPr>
          <w:sdtContent>
            <w:tc>
              <w:tcPr>
                <w:tcW w:w="4111" w:type="dxa"/>
              </w:tcPr>
              <w:p w14:paraId="69C3FC18" w14:textId="6BB430BA" w:rsidR="00372A48" w:rsidRPr="004E7640" w:rsidRDefault="00372A48" w:rsidP="00372A48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AD2DD1" w14:paraId="04FDABBD" w14:textId="77777777" w:rsidTr="004E7640">
        <w:tc>
          <w:tcPr>
            <w:tcW w:w="5098" w:type="dxa"/>
          </w:tcPr>
          <w:p w14:paraId="3A48CBBC" w14:textId="4171B534" w:rsidR="00AD2DD1" w:rsidRPr="004E7640" w:rsidRDefault="00372A48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4E7640">
              <w:rPr>
                <w:rFonts w:ascii="Arial" w:hAnsi="Arial" w:cs="Arial"/>
                <w:b/>
              </w:rPr>
              <w:t>Birinci İrtibat Yetkilisinin Telefon Numarası</w:t>
            </w:r>
          </w:p>
        </w:tc>
        <w:sdt>
          <w:sdtPr>
            <w:rPr>
              <w:rFonts w:ascii="Arial" w:hAnsi="Arial" w:cs="Arial"/>
            </w:rPr>
            <w:id w:val="828715554"/>
            <w:placeholder>
              <w:docPart w:val="E04F02FAE493419487F75CCE00F23A7B"/>
            </w:placeholder>
            <w:showingPlcHdr/>
            <w:text/>
          </w:sdtPr>
          <w:sdtContent>
            <w:tc>
              <w:tcPr>
                <w:tcW w:w="4111" w:type="dxa"/>
              </w:tcPr>
              <w:p w14:paraId="15BCBF25" w14:textId="77777777" w:rsidR="00AD2DD1" w:rsidRPr="004E7640" w:rsidRDefault="00821916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4E7640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</w:tbl>
    <w:p w14:paraId="12B2151B" w14:textId="77777777" w:rsidR="00712EA0" w:rsidRDefault="00712EA0" w:rsidP="00712EA0">
      <w:pPr>
        <w:pStyle w:val="ListeParagraf"/>
        <w:spacing w:line="360" w:lineRule="auto"/>
        <w:rPr>
          <w:rFonts w:ascii="Arial" w:hAnsi="Arial" w:cs="Arial"/>
          <w:b/>
        </w:rPr>
      </w:pPr>
    </w:p>
    <w:p w14:paraId="54E05D10" w14:textId="77777777" w:rsidR="00DC2E16" w:rsidRDefault="008D7A94" w:rsidP="00712EA0">
      <w:pPr>
        <w:pStyle w:val="ListeParagraf"/>
        <w:numPr>
          <w:ilvl w:val="0"/>
          <w:numId w:val="1"/>
        </w:numPr>
        <w:spacing w:line="360" w:lineRule="auto"/>
        <w:rPr>
          <w:rFonts w:ascii="Arial" w:hAnsi="Arial" w:cs="Arial"/>
          <w:b/>
        </w:rPr>
      </w:pPr>
      <w:r w:rsidRPr="008D7A94">
        <w:rPr>
          <w:rFonts w:ascii="Arial" w:hAnsi="Arial" w:cs="Arial"/>
          <w:b/>
        </w:rPr>
        <w:t>Laboratuvar Bilgileri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4531"/>
        <w:gridCol w:w="4678"/>
      </w:tblGrid>
      <w:tr w:rsidR="008D7A94" w14:paraId="5EB941E4" w14:textId="77777777" w:rsidTr="006C7DCF">
        <w:trPr>
          <w:trHeight w:val="322"/>
        </w:trPr>
        <w:tc>
          <w:tcPr>
            <w:tcW w:w="9209" w:type="dxa"/>
            <w:gridSpan w:val="2"/>
          </w:tcPr>
          <w:p w14:paraId="3E5F07C1" w14:textId="70A7C0A3" w:rsidR="008D7A94" w:rsidRPr="006C7DCF" w:rsidRDefault="004E7640" w:rsidP="00055E0B">
            <w:pPr>
              <w:spacing w:line="480" w:lineRule="auto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Biyolojik numune ve/veya verilerin</w:t>
            </w:r>
            <w:r w:rsidR="008D7A94" w:rsidRPr="004E7640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yukarıdakinden farklı bir adresten gönderilmesi durumunda doldurulmalıdır.</w:t>
            </w:r>
          </w:p>
        </w:tc>
      </w:tr>
      <w:tr w:rsidR="008D7A94" w14:paraId="093B779D" w14:textId="77777777" w:rsidTr="005B54C0">
        <w:tc>
          <w:tcPr>
            <w:tcW w:w="4531" w:type="dxa"/>
          </w:tcPr>
          <w:p w14:paraId="0421AC50" w14:textId="77777777" w:rsidR="008D7A94" w:rsidRPr="008D7A94" w:rsidRDefault="008D7A94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8D7A94">
              <w:rPr>
                <w:rFonts w:ascii="Arial" w:hAnsi="Arial" w:cs="Arial"/>
                <w:b/>
              </w:rPr>
              <w:t>Adı, Soyad</w:t>
            </w:r>
            <w:r w:rsidR="00586760">
              <w:rPr>
                <w:rFonts w:ascii="Arial" w:hAnsi="Arial" w:cs="Arial"/>
                <w:b/>
              </w:rPr>
              <w:t>ı</w:t>
            </w:r>
            <w:r w:rsidR="00821916">
              <w:rPr>
                <w:rFonts w:ascii="Arial" w:hAnsi="Arial" w:cs="Arial"/>
                <w:b/>
              </w:rPr>
              <w:t xml:space="preserve"> </w:t>
            </w:r>
            <w:r w:rsidR="00821916" w:rsidRPr="001010B2">
              <w:rPr>
                <w:rFonts w:ascii="Arial" w:hAnsi="Arial" w:cs="Arial"/>
              </w:rPr>
              <w:t>(</w:t>
            </w:r>
            <w:r w:rsidR="00821916" w:rsidRPr="008D7A94">
              <w:rPr>
                <w:rFonts w:ascii="Arial" w:hAnsi="Arial" w:cs="Arial"/>
              </w:rPr>
              <w:t>Lab</w:t>
            </w:r>
            <w:r w:rsidR="005B54C0">
              <w:rPr>
                <w:rFonts w:ascii="Arial" w:hAnsi="Arial" w:cs="Arial"/>
              </w:rPr>
              <w:t>.</w:t>
            </w:r>
            <w:r w:rsidR="00821916" w:rsidRPr="008D7A94">
              <w:rPr>
                <w:rFonts w:ascii="Arial" w:hAnsi="Arial" w:cs="Arial"/>
              </w:rPr>
              <w:t xml:space="preserve"> Sorumlus</w:t>
            </w:r>
            <w:r w:rsidR="00821916">
              <w:rPr>
                <w:rFonts w:ascii="Arial" w:hAnsi="Arial" w:cs="Arial"/>
              </w:rPr>
              <w:t>u)</w:t>
            </w:r>
          </w:p>
        </w:tc>
        <w:sdt>
          <w:sdtPr>
            <w:rPr>
              <w:rFonts w:ascii="Arial" w:hAnsi="Arial" w:cs="Arial"/>
            </w:rPr>
            <w:id w:val="-1366203162"/>
            <w:placeholder>
              <w:docPart w:val="FDB46FED977A491994289A343318891C"/>
            </w:placeholder>
            <w:showingPlcHdr/>
            <w:text/>
          </w:sdtPr>
          <w:sdtContent>
            <w:tc>
              <w:tcPr>
                <w:tcW w:w="4678" w:type="dxa"/>
              </w:tcPr>
              <w:p w14:paraId="1ADC1C6E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8D7A94" w14:paraId="592B5107" w14:textId="77777777" w:rsidTr="005B54C0">
        <w:tc>
          <w:tcPr>
            <w:tcW w:w="4531" w:type="dxa"/>
          </w:tcPr>
          <w:p w14:paraId="496878BC" w14:textId="10BE260A" w:rsidR="008D7A94" w:rsidRPr="008D7A94" w:rsidRDefault="008D7A94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partman/Kurum</w:t>
            </w:r>
          </w:p>
        </w:tc>
        <w:sdt>
          <w:sdtPr>
            <w:rPr>
              <w:rFonts w:ascii="Arial" w:hAnsi="Arial" w:cs="Arial"/>
            </w:rPr>
            <w:id w:val="817847460"/>
            <w:placeholder>
              <w:docPart w:val="EC2EBB062AE54B93B020C00D11CC8BA7"/>
            </w:placeholder>
            <w:showingPlcHdr/>
            <w:text/>
          </w:sdtPr>
          <w:sdtContent>
            <w:tc>
              <w:tcPr>
                <w:tcW w:w="4678" w:type="dxa"/>
              </w:tcPr>
              <w:p w14:paraId="47EC8EB3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8D7A94" w14:paraId="54943068" w14:textId="77777777" w:rsidTr="005B54C0">
        <w:tc>
          <w:tcPr>
            <w:tcW w:w="4531" w:type="dxa"/>
          </w:tcPr>
          <w:p w14:paraId="6DD057E0" w14:textId="77777777" w:rsidR="008D7A94" w:rsidRPr="008D7A94" w:rsidRDefault="008D7A94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8D7A94">
              <w:rPr>
                <w:rFonts w:ascii="Arial" w:hAnsi="Arial" w:cs="Arial"/>
                <w:b/>
              </w:rPr>
              <w:t xml:space="preserve">Departman/Kurum </w:t>
            </w:r>
            <w:r>
              <w:rPr>
                <w:rFonts w:ascii="Arial" w:hAnsi="Arial" w:cs="Arial"/>
                <w:b/>
              </w:rPr>
              <w:t>Adresi</w:t>
            </w:r>
          </w:p>
        </w:tc>
        <w:sdt>
          <w:sdtPr>
            <w:rPr>
              <w:rFonts w:ascii="Arial" w:hAnsi="Arial" w:cs="Arial"/>
            </w:rPr>
            <w:id w:val="1214307029"/>
            <w:placeholder>
              <w:docPart w:val="CA9A78D8D3524D7281D3C411E9C1BA4B"/>
            </w:placeholder>
            <w:showingPlcHdr/>
            <w:text/>
          </w:sdtPr>
          <w:sdtContent>
            <w:tc>
              <w:tcPr>
                <w:tcW w:w="4678" w:type="dxa"/>
              </w:tcPr>
              <w:p w14:paraId="6CC82083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8D7A94" w14:paraId="7FE7D769" w14:textId="77777777" w:rsidTr="005B54C0">
        <w:tc>
          <w:tcPr>
            <w:tcW w:w="4531" w:type="dxa"/>
          </w:tcPr>
          <w:p w14:paraId="5411F87F" w14:textId="77777777" w:rsidR="008D7A94" w:rsidRPr="008D7A94" w:rsidRDefault="00AD2DD1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lefon Numarası</w:t>
            </w:r>
          </w:p>
        </w:tc>
        <w:sdt>
          <w:sdtPr>
            <w:rPr>
              <w:rFonts w:ascii="Arial" w:hAnsi="Arial" w:cs="Arial"/>
            </w:rPr>
            <w:id w:val="2097508828"/>
            <w:placeholder>
              <w:docPart w:val="2EE004D0DB044A378786F87B540FAFEE"/>
            </w:placeholder>
            <w:showingPlcHdr/>
            <w:text/>
          </w:sdtPr>
          <w:sdtContent>
            <w:tc>
              <w:tcPr>
                <w:tcW w:w="4678" w:type="dxa"/>
              </w:tcPr>
              <w:p w14:paraId="5076FD7F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8D7A94" w14:paraId="13D18438" w14:textId="77777777" w:rsidTr="005B54C0">
        <w:tc>
          <w:tcPr>
            <w:tcW w:w="4531" w:type="dxa"/>
          </w:tcPr>
          <w:p w14:paraId="7C3FD505" w14:textId="77777777" w:rsidR="008D7A94" w:rsidRPr="008D7A94" w:rsidRDefault="008D7A94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8D7A94">
              <w:rPr>
                <w:rFonts w:ascii="Arial" w:hAnsi="Arial" w:cs="Arial"/>
                <w:b/>
              </w:rPr>
              <w:t>Cep telefonu numarası</w:t>
            </w:r>
            <w:r w:rsidR="00586760">
              <w:rPr>
                <w:rFonts w:ascii="Arial" w:hAnsi="Arial" w:cs="Arial"/>
                <w:b/>
              </w:rPr>
              <w:t xml:space="preserve"> </w:t>
            </w:r>
            <w:r w:rsidR="005B54C0" w:rsidRPr="005B54C0">
              <w:rPr>
                <w:rFonts w:ascii="Arial" w:hAnsi="Arial" w:cs="Arial"/>
              </w:rPr>
              <w:t>(Lab. Sorumlusu)</w:t>
            </w:r>
          </w:p>
        </w:tc>
        <w:sdt>
          <w:sdtPr>
            <w:rPr>
              <w:rFonts w:ascii="Arial" w:hAnsi="Arial" w:cs="Arial"/>
            </w:rPr>
            <w:id w:val="1562528472"/>
            <w:placeholder>
              <w:docPart w:val="101B41B4AB9144039DBA3AF9AEB592AF"/>
            </w:placeholder>
            <w:showingPlcHdr/>
            <w:text/>
          </w:sdtPr>
          <w:sdtContent>
            <w:tc>
              <w:tcPr>
                <w:tcW w:w="4678" w:type="dxa"/>
              </w:tcPr>
              <w:p w14:paraId="37DC2704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8D7A94" w14:paraId="7D03E480" w14:textId="77777777" w:rsidTr="005B54C0">
        <w:tc>
          <w:tcPr>
            <w:tcW w:w="4531" w:type="dxa"/>
          </w:tcPr>
          <w:p w14:paraId="67CA21EC" w14:textId="77777777" w:rsidR="008D7A94" w:rsidRPr="008D7A94" w:rsidRDefault="008D7A94" w:rsidP="00712EA0">
            <w:pPr>
              <w:spacing w:line="360" w:lineRule="auto"/>
              <w:rPr>
                <w:rFonts w:ascii="Arial" w:hAnsi="Arial" w:cs="Arial"/>
                <w:b/>
              </w:rPr>
            </w:pPr>
            <w:r w:rsidRPr="008D7A94">
              <w:rPr>
                <w:rFonts w:ascii="Arial" w:hAnsi="Arial" w:cs="Arial"/>
                <w:b/>
              </w:rPr>
              <w:t>E-posta adresi</w:t>
            </w:r>
            <w:r w:rsidR="005B54C0">
              <w:rPr>
                <w:rFonts w:ascii="Arial" w:hAnsi="Arial" w:cs="Arial"/>
                <w:b/>
              </w:rPr>
              <w:t xml:space="preserve"> </w:t>
            </w:r>
            <w:r w:rsidR="005B54C0" w:rsidRPr="005B54C0">
              <w:rPr>
                <w:rFonts w:ascii="Arial" w:hAnsi="Arial" w:cs="Arial"/>
              </w:rPr>
              <w:t>(Lab. Sorumlusu)</w:t>
            </w:r>
          </w:p>
        </w:tc>
        <w:sdt>
          <w:sdtPr>
            <w:rPr>
              <w:rFonts w:ascii="Arial" w:hAnsi="Arial" w:cs="Arial"/>
            </w:rPr>
            <w:id w:val="-1808544617"/>
            <w:placeholder>
              <w:docPart w:val="D977CC30EE6446608879178F4CEF5B80"/>
            </w:placeholder>
            <w:showingPlcHdr/>
            <w:text/>
          </w:sdtPr>
          <w:sdtContent>
            <w:tc>
              <w:tcPr>
                <w:tcW w:w="4678" w:type="dxa"/>
              </w:tcPr>
              <w:p w14:paraId="508442CF" w14:textId="77777777" w:rsidR="008D7A94" w:rsidRDefault="005B54C0" w:rsidP="00712EA0">
                <w:pPr>
                  <w:spacing w:line="360" w:lineRule="auto"/>
                  <w:rPr>
                    <w:rFonts w:ascii="Arial" w:hAnsi="Arial" w:cs="Arial"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</w:tbl>
    <w:p w14:paraId="1961F285" w14:textId="5B731F3C" w:rsidR="003D78A4" w:rsidRDefault="003D78A4" w:rsidP="00712EA0">
      <w:pPr>
        <w:rPr>
          <w:rFonts w:ascii="Arial" w:hAnsi="Arial" w:cs="Arial"/>
          <w:b/>
        </w:rPr>
      </w:pPr>
    </w:p>
    <w:p w14:paraId="6A822E7D" w14:textId="1F3E6E9E" w:rsidR="00372A48" w:rsidRDefault="00372A48" w:rsidP="00712EA0">
      <w:pPr>
        <w:rPr>
          <w:rFonts w:ascii="Arial" w:hAnsi="Arial" w:cs="Arial"/>
          <w:b/>
        </w:rPr>
      </w:pPr>
    </w:p>
    <w:p w14:paraId="39266AE1" w14:textId="11DF1E85" w:rsidR="00372A48" w:rsidRDefault="00372A48" w:rsidP="00712EA0">
      <w:pPr>
        <w:rPr>
          <w:rFonts w:ascii="Arial" w:hAnsi="Arial" w:cs="Arial"/>
          <w:b/>
        </w:rPr>
      </w:pPr>
    </w:p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6C7DCF" w14:paraId="001A9B6B" w14:textId="77777777" w:rsidTr="00F93084">
        <w:trPr>
          <w:trHeight w:val="322"/>
        </w:trPr>
        <w:tc>
          <w:tcPr>
            <w:tcW w:w="2091" w:type="dxa"/>
            <w:vMerge w:val="restart"/>
          </w:tcPr>
          <w:p w14:paraId="5C6044A1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  <w:r w:rsidRPr="00053073">
              <w:rPr>
                <w:rFonts w:ascii="Arial" w:hAnsi="Arial" w:cs="Arial"/>
                <w:noProof/>
              </w:rPr>
              <w:lastRenderedPageBreak/>
              <w:drawing>
                <wp:anchor distT="0" distB="0" distL="114300" distR="114300" simplePos="0" relativeHeight="251667456" behindDoc="1" locked="0" layoutInCell="1" allowOverlap="1" wp14:anchorId="08C4AF88" wp14:editId="7C8EA33C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435C853" w14:textId="77777777" w:rsidR="006C7DCF" w:rsidRPr="00053073" w:rsidRDefault="006C7DCF" w:rsidP="00F9308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</w:tcPr>
          <w:p w14:paraId="4E531150" w14:textId="77777777" w:rsidR="006C7DCF" w:rsidRDefault="006C7DCF" w:rsidP="00F93084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63CBF8F6" w14:textId="77777777" w:rsidR="006C7DCF" w:rsidRPr="006C7DCF" w:rsidRDefault="006C7DCF" w:rsidP="00F9308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231AD979" w14:textId="77777777" w:rsidR="006C7DCF" w:rsidRPr="000E1720" w:rsidRDefault="006C7DCF" w:rsidP="00F93084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Biyolojik Numune/Veri Saklama Formu</w:t>
            </w:r>
          </w:p>
        </w:tc>
        <w:tc>
          <w:tcPr>
            <w:tcW w:w="1664" w:type="dxa"/>
          </w:tcPr>
          <w:p w14:paraId="5815C435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Doküman No</w:t>
            </w:r>
          </w:p>
        </w:tc>
        <w:tc>
          <w:tcPr>
            <w:tcW w:w="1318" w:type="dxa"/>
          </w:tcPr>
          <w:p w14:paraId="56150982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6C7DCF" w14:paraId="381D979D" w14:textId="77777777" w:rsidTr="00F93084">
        <w:trPr>
          <w:trHeight w:val="322"/>
        </w:trPr>
        <w:tc>
          <w:tcPr>
            <w:tcW w:w="2091" w:type="dxa"/>
            <w:vMerge/>
          </w:tcPr>
          <w:p w14:paraId="17C90D86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17188342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227037F4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Yayın Tarihi</w:t>
            </w:r>
          </w:p>
        </w:tc>
        <w:tc>
          <w:tcPr>
            <w:tcW w:w="1318" w:type="dxa"/>
          </w:tcPr>
          <w:p w14:paraId="461F416C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6C7DCF" w14:paraId="35991786" w14:textId="77777777" w:rsidTr="00F93084">
        <w:trPr>
          <w:trHeight w:val="322"/>
        </w:trPr>
        <w:tc>
          <w:tcPr>
            <w:tcW w:w="2091" w:type="dxa"/>
            <w:vMerge/>
          </w:tcPr>
          <w:p w14:paraId="624E3188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6CCF23E4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61A0DAD6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 No</w:t>
            </w:r>
          </w:p>
        </w:tc>
        <w:tc>
          <w:tcPr>
            <w:tcW w:w="1318" w:type="dxa"/>
          </w:tcPr>
          <w:p w14:paraId="72F82B11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6C7DCF" w14:paraId="3058C657" w14:textId="77777777" w:rsidTr="00F93084">
        <w:trPr>
          <w:trHeight w:val="322"/>
        </w:trPr>
        <w:tc>
          <w:tcPr>
            <w:tcW w:w="2091" w:type="dxa"/>
            <w:vMerge/>
          </w:tcPr>
          <w:p w14:paraId="4D283C55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1B9F5BC1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4B8FAA8B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 Tarihi</w:t>
            </w:r>
          </w:p>
        </w:tc>
        <w:tc>
          <w:tcPr>
            <w:tcW w:w="1318" w:type="dxa"/>
          </w:tcPr>
          <w:p w14:paraId="618E6F82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01.02.2021</w:t>
            </w:r>
          </w:p>
        </w:tc>
      </w:tr>
      <w:tr w:rsidR="006C7DCF" w14:paraId="08CBAD51" w14:textId="77777777" w:rsidTr="00F93084">
        <w:trPr>
          <w:trHeight w:val="322"/>
        </w:trPr>
        <w:tc>
          <w:tcPr>
            <w:tcW w:w="2091" w:type="dxa"/>
            <w:vMerge/>
          </w:tcPr>
          <w:p w14:paraId="58BDB199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00532B0E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11A75DDA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Sayfa No</w:t>
            </w:r>
          </w:p>
        </w:tc>
        <w:tc>
          <w:tcPr>
            <w:tcW w:w="1318" w:type="dxa"/>
          </w:tcPr>
          <w:p w14:paraId="5CC83CA7" w14:textId="38A32354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/</w:t>
            </w:r>
            <w:r w:rsidRPr="006C7DCF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</w:tbl>
    <w:p w14:paraId="6831AD2D" w14:textId="77777777" w:rsidR="00372A48" w:rsidRPr="008D7A94" w:rsidRDefault="00372A48" w:rsidP="00712EA0">
      <w:pPr>
        <w:rPr>
          <w:rFonts w:ascii="Arial" w:hAnsi="Arial" w:cs="Arial"/>
          <w:b/>
        </w:rPr>
      </w:pPr>
    </w:p>
    <w:p w14:paraId="5DA1A112" w14:textId="45E45FB7" w:rsidR="00DC2E16" w:rsidRDefault="004173CA" w:rsidP="00712EA0">
      <w:pPr>
        <w:pStyle w:val="ListeParagraf"/>
        <w:numPr>
          <w:ilvl w:val="0"/>
          <w:numId w:val="1"/>
        </w:numPr>
        <w:spacing w:line="360" w:lineRule="auto"/>
        <w:rPr>
          <w:rFonts w:ascii="Arial" w:hAnsi="Arial" w:cs="Arial"/>
          <w:b/>
        </w:rPr>
      </w:pPr>
      <w:r w:rsidRPr="004173CA">
        <w:rPr>
          <w:rFonts w:ascii="Arial" w:hAnsi="Arial" w:cs="Arial"/>
          <w:b/>
        </w:rPr>
        <w:t>B</w:t>
      </w:r>
      <w:r>
        <w:rPr>
          <w:rFonts w:ascii="Arial" w:hAnsi="Arial" w:cs="Arial"/>
          <w:b/>
        </w:rPr>
        <w:t>i</w:t>
      </w:r>
      <w:r w:rsidRPr="004173CA">
        <w:rPr>
          <w:rFonts w:ascii="Arial" w:hAnsi="Arial" w:cs="Arial"/>
          <w:b/>
        </w:rPr>
        <w:t>yo</w:t>
      </w:r>
      <w:r w:rsidR="006C7DCF">
        <w:rPr>
          <w:rFonts w:ascii="Arial" w:hAnsi="Arial" w:cs="Arial"/>
          <w:b/>
        </w:rPr>
        <w:t>lojik Numune</w:t>
      </w:r>
      <w:r w:rsidRPr="004173CA">
        <w:rPr>
          <w:rFonts w:ascii="Arial" w:hAnsi="Arial" w:cs="Arial"/>
          <w:b/>
        </w:rPr>
        <w:t xml:space="preserve"> Bilgileri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5240"/>
        <w:gridCol w:w="3969"/>
      </w:tblGrid>
      <w:tr w:rsidR="004173CA" w14:paraId="44858827" w14:textId="77777777" w:rsidTr="00C85D2E">
        <w:tc>
          <w:tcPr>
            <w:tcW w:w="5240" w:type="dxa"/>
          </w:tcPr>
          <w:p w14:paraId="1CAD17B1" w14:textId="77777777" w:rsidR="004173CA" w:rsidRDefault="004173CA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anı (ICD10)</w:t>
            </w:r>
          </w:p>
        </w:tc>
        <w:sdt>
          <w:sdtPr>
            <w:rPr>
              <w:rFonts w:ascii="Arial" w:hAnsi="Arial" w:cs="Arial"/>
              <w:b/>
            </w:rPr>
            <w:id w:val="227351410"/>
            <w:placeholder>
              <w:docPart w:val="A97F150999ED429EA2B4CFECCCFEA0FD"/>
            </w:placeholder>
            <w:showingPlcHdr/>
            <w:text/>
          </w:sdtPr>
          <w:sdtContent>
            <w:tc>
              <w:tcPr>
                <w:tcW w:w="3969" w:type="dxa"/>
              </w:tcPr>
              <w:p w14:paraId="3772A736" w14:textId="77777777" w:rsidR="004173CA" w:rsidRDefault="005B54C0" w:rsidP="00712EA0">
                <w:pPr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4173CA" w14:paraId="01AACAF1" w14:textId="77777777" w:rsidTr="00C85D2E">
        <w:tc>
          <w:tcPr>
            <w:tcW w:w="5240" w:type="dxa"/>
          </w:tcPr>
          <w:p w14:paraId="51C50939" w14:textId="77777777" w:rsidR="004173CA" w:rsidRDefault="004173CA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asta sayısı</w:t>
            </w:r>
          </w:p>
        </w:tc>
        <w:sdt>
          <w:sdtPr>
            <w:rPr>
              <w:rFonts w:ascii="Arial" w:hAnsi="Arial" w:cs="Arial"/>
              <w:b/>
            </w:rPr>
            <w:id w:val="599373250"/>
            <w:placeholder>
              <w:docPart w:val="4281536A10924A12AA3DCF4DD3BAD742"/>
            </w:placeholder>
            <w:showingPlcHdr/>
            <w:text/>
          </w:sdtPr>
          <w:sdtContent>
            <w:tc>
              <w:tcPr>
                <w:tcW w:w="3969" w:type="dxa"/>
              </w:tcPr>
              <w:p w14:paraId="0EFFAD5F" w14:textId="77777777" w:rsidR="004173CA" w:rsidRDefault="005B54C0" w:rsidP="00712EA0">
                <w:pPr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4173CA" w14:paraId="25D00CD2" w14:textId="77777777" w:rsidTr="00C85D2E">
        <w:tc>
          <w:tcPr>
            <w:tcW w:w="5240" w:type="dxa"/>
          </w:tcPr>
          <w:p w14:paraId="10382039" w14:textId="58B9BB15" w:rsidR="004173CA" w:rsidRDefault="004E7640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umune</w:t>
            </w:r>
            <w:r w:rsidR="004173CA">
              <w:rPr>
                <w:rFonts w:ascii="Arial" w:hAnsi="Arial" w:cs="Arial"/>
                <w:b/>
              </w:rPr>
              <w:t xml:space="preserve"> sayısı</w:t>
            </w:r>
          </w:p>
        </w:tc>
        <w:sdt>
          <w:sdtPr>
            <w:rPr>
              <w:rFonts w:ascii="Arial" w:hAnsi="Arial" w:cs="Arial"/>
              <w:b/>
            </w:rPr>
            <w:id w:val="874816898"/>
            <w:placeholder>
              <w:docPart w:val="266230683A6B4F94AC86F9B71FB04780"/>
            </w:placeholder>
            <w:showingPlcHdr/>
            <w:text/>
          </w:sdtPr>
          <w:sdtContent>
            <w:tc>
              <w:tcPr>
                <w:tcW w:w="3969" w:type="dxa"/>
              </w:tcPr>
              <w:p w14:paraId="5438E5AD" w14:textId="77777777" w:rsidR="004173CA" w:rsidRDefault="005B54C0" w:rsidP="00712EA0">
                <w:pPr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F8263A" w14:paraId="14DEEB39" w14:textId="77777777" w:rsidTr="00C85D2E">
        <w:tc>
          <w:tcPr>
            <w:tcW w:w="5240" w:type="dxa"/>
          </w:tcPr>
          <w:p w14:paraId="39888824" w14:textId="4EF54EFA" w:rsidR="00F8263A" w:rsidRDefault="00F8263A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okudan </w:t>
            </w:r>
            <w:r w:rsidR="006C7DCF">
              <w:rPr>
                <w:rFonts w:ascii="Arial" w:hAnsi="Arial" w:cs="Arial"/>
                <w:b/>
              </w:rPr>
              <w:t>biyolojik numune</w:t>
            </w:r>
            <w:r>
              <w:rPr>
                <w:rFonts w:ascii="Arial" w:hAnsi="Arial" w:cs="Arial"/>
                <w:b/>
              </w:rPr>
              <w:t xml:space="preserve"> izolasyonu</w:t>
            </w:r>
          </w:p>
        </w:tc>
        <w:sdt>
          <w:sdtPr>
            <w:rPr>
              <w:rFonts w:ascii="Arial" w:hAnsi="Arial" w:cs="Arial"/>
              <w:b/>
            </w:rPr>
            <w:id w:val="215632345"/>
            <w:placeholder>
              <w:docPart w:val="B3783E099F5A48D39BB9424B1E277E1E"/>
            </w:placeholder>
            <w:showingPlcHdr/>
            <w:dropDownList>
              <w:listItem w:value="Bir öğe seçin."/>
              <w:listItem w:displayText="DNA" w:value="DNA"/>
              <w:listItem w:displayText="RNA" w:value="RNA"/>
              <w:listItem w:displayText="Protein" w:value="Protein"/>
              <w:listItem w:displayText="İzolasyon istemiyorum" w:value="İzolasyon istemiyorum"/>
            </w:dropDownList>
          </w:sdtPr>
          <w:sdtContent>
            <w:tc>
              <w:tcPr>
                <w:tcW w:w="3969" w:type="dxa"/>
              </w:tcPr>
              <w:p w14:paraId="45DB9B3A" w14:textId="77777777" w:rsidR="00F8263A" w:rsidRDefault="00821916" w:rsidP="00821916">
                <w:pPr>
                  <w:tabs>
                    <w:tab w:val="right" w:pos="3328"/>
                  </w:tabs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Bir öğe seçin.</w:t>
                </w:r>
              </w:p>
            </w:tc>
          </w:sdtContent>
        </w:sdt>
      </w:tr>
      <w:tr w:rsidR="00F9118A" w14:paraId="59ACE3FD" w14:textId="77777777" w:rsidTr="00C85D2E">
        <w:tc>
          <w:tcPr>
            <w:tcW w:w="5240" w:type="dxa"/>
          </w:tcPr>
          <w:p w14:paraId="46F29371" w14:textId="77777777" w:rsidR="00F9118A" w:rsidRDefault="00F9118A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rafin bankalama için organ/doku belirtiniz</w:t>
            </w:r>
          </w:p>
        </w:tc>
        <w:sdt>
          <w:sdtPr>
            <w:rPr>
              <w:rFonts w:ascii="Arial" w:hAnsi="Arial" w:cs="Arial"/>
              <w:b/>
            </w:rPr>
            <w:id w:val="1868641672"/>
            <w:placeholder>
              <w:docPart w:val="E9A3DC28CCB74DF6948A5487D2501DD9"/>
            </w:placeholder>
            <w:showingPlcHdr/>
            <w:text/>
          </w:sdtPr>
          <w:sdtContent>
            <w:tc>
              <w:tcPr>
                <w:tcW w:w="3969" w:type="dxa"/>
              </w:tcPr>
              <w:p w14:paraId="630F368E" w14:textId="77777777" w:rsidR="00F9118A" w:rsidRDefault="00F9118A" w:rsidP="00821916">
                <w:pPr>
                  <w:tabs>
                    <w:tab w:val="right" w:pos="3328"/>
                  </w:tabs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F9118A" w14:paraId="386A03AE" w14:textId="77777777" w:rsidTr="00C85D2E">
        <w:tc>
          <w:tcPr>
            <w:tcW w:w="5240" w:type="dxa"/>
          </w:tcPr>
          <w:p w14:paraId="58B34B28" w14:textId="77777777" w:rsidR="00F9118A" w:rsidRDefault="00F9118A" w:rsidP="00712EA0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riyojenik bankalama için organ/doku belirtiniz</w:t>
            </w:r>
          </w:p>
        </w:tc>
        <w:sdt>
          <w:sdtPr>
            <w:rPr>
              <w:rFonts w:ascii="Arial" w:hAnsi="Arial" w:cs="Arial"/>
              <w:b/>
            </w:rPr>
            <w:id w:val="-216748598"/>
            <w:placeholder>
              <w:docPart w:val="1E6F5C02CE014B2AA6AE35397F64985D"/>
            </w:placeholder>
            <w:showingPlcHdr/>
            <w:text/>
          </w:sdtPr>
          <w:sdtContent>
            <w:tc>
              <w:tcPr>
                <w:tcW w:w="3969" w:type="dxa"/>
              </w:tcPr>
              <w:p w14:paraId="71572D19" w14:textId="77777777" w:rsidR="00F9118A" w:rsidRDefault="00F9118A" w:rsidP="00821916">
                <w:pPr>
                  <w:tabs>
                    <w:tab w:val="right" w:pos="3328"/>
                  </w:tabs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</w:tbl>
    <w:p w14:paraId="0D310FD9" w14:textId="77777777" w:rsidR="004E675E" w:rsidRDefault="004E675E" w:rsidP="004173CA">
      <w:pPr>
        <w:rPr>
          <w:rFonts w:ascii="Arial" w:hAnsi="Arial" w:cs="Arial"/>
          <w:b/>
        </w:rPr>
      </w:pPr>
    </w:p>
    <w:p w14:paraId="2E39B773" w14:textId="631FCD68" w:rsidR="004173CA" w:rsidRPr="006C7DCF" w:rsidRDefault="006C7DCF" w:rsidP="006C7DCF">
      <w:pPr>
        <w:pStyle w:val="ListeParagraf"/>
        <w:numPr>
          <w:ilvl w:val="1"/>
          <w:numId w:val="1"/>
        </w:numPr>
        <w:rPr>
          <w:rFonts w:ascii="Arial" w:hAnsi="Arial" w:cs="Arial"/>
          <w:b/>
        </w:rPr>
      </w:pPr>
      <w:r w:rsidRPr="006C7DCF">
        <w:rPr>
          <w:rFonts w:ascii="Arial" w:hAnsi="Arial" w:cs="Arial"/>
          <w:b/>
        </w:rPr>
        <w:t>Saklanmasını</w:t>
      </w:r>
      <w:r w:rsidR="005B54C0" w:rsidRPr="006C7DCF">
        <w:rPr>
          <w:rFonts w:ascii="Arial" w:hAnsi="Arial" w:cs="Arial"/>
          <w:b/>
        </w:rPr>
        <w:t xml:space="preserve"> istediğiniz </w:t>
      </w:r>
      <w:r w:rsidRPr="006C7DCF">
        <w:rPr>
          <w:rFonts w:ascii="Arial" w:hAnsi="Arial" w:cs="Arial"/>
          <w:b/>
        </w:rPr>
        <w:t>biyolojik numune</w:t>
      </w:r>
      <w:r w:rsidR="005B54C0" w:rsidRPr="006C7DCF">
        <w:rPr>
          <w:rFonts w:ascii="Arial" w:hAnsi="Arial" w:cs="Arial"/>
          <w:b/>
        </w:rPr>
        <w:t>(leri) aşağıdan seçiniz</w:t>
      </w:r>
      <w:r w:rsidRPr="006C7DCF">
        <w:rPr>
          <w:rFonts w:ascii="Arial" w:hAnsi="Arial" w:cs="Arial"/>
          <w:b/>
        </w:rPr>
        <w:t>.</w:t>
      </w:r>
    </w:p>
    <w:tbl>
      <w:tblPr>
        <w:tblW w:w="907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3300"/>
        <w:gridCol w:w="623"/>
        <w:gridCol w:w="207"/>
        <w:gridCol w:w="926"/>
        <w:gridCol w:w="2051"/>
        <w:gridCol w:w="425"/>
      </w:tblGrid>
      <w:tr w:rsidR="00712EA0" w:rsidRPr="00F8263A" w14:paraId="67C76467" w14:textId="77777777" w:rsidTr="00712EA0">
        <w:trPr>
          <w:trHeight w:val="300"/>
        </w:trPr>
        <w:tc>
          <w:tcPr>
            <w:tcW w:w="1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73F8969" w14:textId="24812D72" w:rsidR="00F8263A" w:rsidRPr="006C7DCF" w:rsidRDefault="00F8263A" w:rsidP="00F826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 xml:space="preserve">Sıvı </w:t>
            </w:r>
            <w:r w:rsidR="004E7640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numuneler</w:t>
            </w:r>
          </w:p>
        </w:tc>
        <w:tc>
          <w:tcPr>
            <w:tcW w:w="3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B877F82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Kan (EDTA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730922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78339848" w14:textId="77777777" w:rsidR="00F8263A" w:rsidRPr="006C7DCF" w:rsidRDefault="00D5184A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5FE3C" w14:textId="77777777" w:rsidR="00F8263A" w:rsidRPr="00F8263A" w:rsidRDefault="00F8263A" w:rsidP="00F826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9D73C35" w14:textId="77777777" w:rsidR="00F8263A" w:rsidRPr="006C7DCF" w:rsidRDefault="00F8263A" w:rsidP="00F826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arafin</w:t>
            </w:r>
          </w:p>
        </w:tc>
        <w:tc>
          <w:tcPr>
            <w:tcW w:w="2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312D9333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arafin blok</w:t>
            </w:r>
          </w:p>
        </w:tc>
        <w:sdt>
          <w:sdtPr>
            <w:rPr>
              <w:rFonts w:ascii="Calibri" w:eastAsia="Times New Roman" w:hAnsi="Calibri" w:cs="Calibri"/>
              <w:color w:val="000000"/>
              <w:lang w:eastAsia="tr-TR"/>
            </w:rPr>
            <w:id w:val="-957021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E1F2"/>
                <w:noWrap/>
                <w:vAlign w:val="bottom"/>
                <w:hideMark/>
              </w:tcPr>
              <w:p w14:paraId="3C74CC1E" w14:textId="77777777" w:rsidR="00F8263A" w:rsidRPr="00F8263A" w:rsidRDefault="005B54C0" w:rsidP="00F8263A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lang w:eastAsia="tr-TR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tr-TR"/>
                  </w:rPr>
                  <w:t>☐</w:t>
                </w:r>
              </w:p>
            </w:tc>
          </w:sdtContent>
        </w:sdt>
      </w:tr>
      <w:tr w:rsidR="00712EA0" w:rsidRPr="00F8263A" w14:paraId="4721F64D" w14:textId="77777777" w:rsidTr="00712EA0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63A486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4AB921A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Serum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58943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7510DF16" w14:textId="77777777" w:rsidR="00F8263A" w:rsidRPr="006C7DCF" w:rsidRDefault="005B54C0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B41B6" w14:textId="77777777" w:rsidR="00F8263A" w:rsidRPr="00F8263A" w:rsidRDefault="00F8263A" w:rsidP="00F826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249A31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C3C10AF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Orijinal parafin kesit</w:t>
            </w:r>
          </w:p>
        </w:tc>
        <w:sdt>
          <w:sdtPr>
            <w:rPr>
              <w:rFonts w:ascii="Calibri" w:eastAsia="Times New Roman" w:hAnsi="Calibri" w:cs="Calibri"/>
              <w:color w:val="000000"/>
              <w:lang w:eastAsia="tr-TR"/>
            </w:rPr>
            <w:id w:val="-773326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E1F2"/>
                <w:noWrap/>
                <w:vAlign w:val="bottom"/>
                <w:hideMark/>
              </w:tcPr>
              <w:p w14:paraId="1758DCF9" w14:textId="77777777" w:rsidR="00F8263A" w:rsidRPr="00F8263A" w:rsidRDefault="005B54C0" w:rsidP="00F8263A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lang w:eastAsia="tr-TR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tr-TR"/>
                  </w:rPr>
                  <w:t>☐</w:t>
                </w:r>
              </w:p>
            </w:tc>
          </w:sdtContent>
        </w:sdt>
      </w:tr>
      <w:tr w:rsidR="00712EA0" w:rsidRPr="00F8263A" w14:paraId="3DD68E41" w14:textId="77777777" w:rsidTr="00712EA0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F2CA80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94F8B3C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Buffy-coat (EDTA-Buffy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416595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4B9D44A7" w14:textId="77777777" w:rsidR="00F8263A" w:rsidRPr="006C7DCF" w:rsidRDefault="005B54C0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F9BEC" w14:textId="77777777" w:rsidR="00F8263A" w:rsidRPr="00F8263A" w:rsidRDefault="00F8263A" w:rsidP="00F826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EDA418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30BD1432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arafin kesit (yeni)</w:t>
            </w:r>
          </w:p>
        </w:tc>
        <w:sdt>
          <w:sdtPr>
            <w:rPr>
              <w:rFonts w:ascii="Calibri" w:eastAsia="Times New Roman" w:hAnsi="Calibri" w:cs="Calibri"/>
              <w:color w:val="000000"/>
              <w:lang w:eastAsia="tr-TR"/>
            </w:rPr>
            <w:id w:val="-404533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E1F2"/>
                <w:noWrap/>
                <w:vAlign w:val="bottom"/>
                <w:hideMark/>
              </w:tcPr>
              <w:p w14:paraId="60BC9615" w14:textId="77777777" w:rsidR="00F8263A" w:rsidRPr="00F8263A" w:rsidRDefault="005B54C0" w:rsidP="00F8263A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lang w:eastAsia="tr-TR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tr-TR"/>
                  </w:rPr>
                  <w:t>☐</w:t>
                </w:r>
              </w:p>
            </w:tc>
          </w:sdtContent>
        </w:sdt>
      </w:tr>
      <w:tr w:rsidR="00712EA0" w:rsidRPr="00F8263A" w14:paraId="0C344285" w14:textId="77777777" w:rsidTr="00712EA0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1C194B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0034F9A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lazma (EDTA/ Li.-Hep./Na-Citrat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1933584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0A119C71" w14:textId="77777777" w:rsidR="00F8263A" w:rsidRPr="006C7DCF" w:rsidRDefault="005B54C0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B5831" w14:textId="77777777" w:rsidR="00F8263A" w:rsidRPr="00F8263A" w:rsidRDefault="00F8263A" w:rsidP="00F826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33209" w14:textId="77777777" w:rsidR="00F8263A" w:rsidRPr="00F8263A" w:rsidRDefault="00F8263A" w:rsidP="00F826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33BC5" w14:textId="77777777" w:rsidR="00F8263A" w:rsidRPr="00F8263A" w:rsidRDefault="00F8263A" w:rsidP="00F826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8A665" w14:textId="77777777" w:rsidR="00F8263A" w:rsidRPr="00F8263A" w:rsidRDefault="00F8263A" w:rsidP="00F826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12EA0" w:rsidRPr="00F8263A" w14:paraId="48A590B1" w14:textId="77777777" w:rsidTr="00712EA0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E88E61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3AB0391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AXgen</w:t>
            </w:r>
            <w:r w:rsidR="00F77891"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 xml:space="preserve">e® </w:t>
            </w: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Blood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1888603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42B4B3D5" w14:textId="77777777" w:rsidR="00F8263A" w:rsidRPr="006C7DCF" w:rsidRDefault="005B54C0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CA46" w14:textId="77777777" w:rsidR="00F8263A" w:rsidRPr="00F8263A" w:rsidRDefault="00F8263A" w:rsidP="00F826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39560" w14:textId="77777777" w:rsidR="00F8263A" w:rsidRPr="00F8263A" w:rsidRDefault="00F8263A" w:rsidP="00F826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67BAF" w14:textId="77777777" w:rsidR="00F8263A" w:rsidRPr="00F8263A" w:rsidRDefault="00F8263A" w:rsidP="00F826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3D37F" w14:textId="77777777" w:rsidR="00F8263A" w:rsidRPr="00F8263A" w:rsidRDefault="00F8263A" w:rsidP="00F826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12EA0" w:rsidRPr="00F8263A" w14:paraId="7C034ED3" w14:textId="77777777" w:rsidTr="00712EA0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ACC32D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8C845E8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Beyin omurilik sıvısı (BOS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1127006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062E7D5F" w14:textId="77777777" w:rsidR="00F8263A" w:rsidRPr="006C7DCF" w:rsidRDefault="005B54C0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C5FCE" w14:textId="77777777" w:rsidR="00F8263A" w:rsidRPr="00F8263A" w:rsidRDefault="00F8263A" w:rsidP="00F826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44447D0" w14:textId="77777777" w:rsidR="00F8263A" w:rsidRPr="006C7DCF" w:rsidRDefault="00F8263A" w:rsidP="00F826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Kriojenik</w:t>
            </w:r>
          </w:p>
        </w:tc>
        <w:tc>
          <w:tcPr>
            <w:tcW w:w="2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A83D892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Doku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227341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2CC"/>
                <w:noWrap/>
                <w:vAlign w:val="bottom"/>
                <w:hideMark/>
              </w:tcPr>
              <w:p w14:paraId="1F1822FF" w14:textId="77777777" w:rsidR="00F8263A" w:rsidRPr="006C7DCF" w:rsidRDefault="005B54C0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</w:tr>
      <w:tr w:rsidR="00712EA0" w:rsidRPr="00F8263A" w14:paraId="759F2FE7" w14:textId="77777777" w:rsidTr="00712EA0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F3EBB7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9A69716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BOS hücreleri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86394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26FEE509" w14:textId="77777777" w:rsidR="00F8263A" w:rsidRPr="006C7DCF" w:rsidRDefault="005B54C0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54D08" w14:textId="77777777" w:rsidR="00F8263A" w:rsidRPr="00F8263A" w:rsidRDefault="00F8263A" w:rsidP="00F826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88FFAD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5C56C89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Kesit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38095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2CC"/>
                <w:noWrap/>
                <w:vAlign w:val="bottom"/>
                <w:hideMark/>
              </w:tcPr>
              <w:p w14:paraId="71E191B1" w14:textId="77777777" w:rsidR="00F8263A" w:rsidRPr="006C7DCF" w:rsidRDefault="005B54C0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</w:tr>
      <w:tr w:rsidR="00F8263A" w:rsidRPr="00F8263A" w14:paraId="3CF2ACCC" w14:textId="77777777" w:rsidTr="00712EA0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FDB3D1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DE83F59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Eklem sıvısı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2060934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51D34539" w14:textId="77777777" w:rsidR="00F8263A" w:rsidRPr="006C7DCF" w:rsidRDefault="005B54C0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7A58" w14:textId="77777777" w:rsidR="00F8263A" w:rsidRPr="00F8263A" w:rsidRDefault="00F8263A" w:rsidP="00F826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2CC"/>
            <w:noWrap/>
            <w:vAlign w:val="bottom"/>
            <w:hideMark/>
          </w:tcPr>
          <w:p w14:paraId="53494541" w14:textId="77777777" w:rsidR="00F8263A" w:rsidRPr="006C7DCF" w:rsidRDefault="00F8263A" w:rsidP="00F8263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tr-TR"/>
              </w:rPr>
              <w:t>Soğuk zincir uygulanır</w:t>
            </w:r>
          </w:p>
        </w:tc>
      </w:tr>
      <w:tr w:rsidR="00712EA0" w:rsidRPr="00F8263A" w14:paraId="2228A5A7" w14:textId="77777777" w:rsidTr="00712EA0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DBF450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538719C" w14:textId="77777777" w:rsidR="00F8263A" w:rsidRPr="006C7DCF" w:rsidRDefault="00F8263A" w:rsidP="00F826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6C7DCF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İdrar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eastAsia="tr-TR"/>
            </w:rPr>
            <w:id w:val="-1708246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3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216B51A1" w14:textId="77777777" w:rsidR="00F8263A" w:rsidRPr="006C7DCF" w:rsidRDefault="005B54C0" w:rsidP="00F8263A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eastAsia="tr-TR"/>
                  </w:rPr>
                </w:pPr>
                <w:r w:rsidRPr="006C7DCF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74CCE" w14:textId="77777777" w:rsidR="00F8263A" w:rsidRPr="00F8263A" w:rsidRDefault="00F8263A" w:rsidP="00F826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A40F8" w14:textId="77777777" w:rsidR="00F8263A" w:rsidRPr="00F8263A" w:rsidRDefault="00F8263A" w:rsidP="00F826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B4489" w14:textId="77777777" w:rsidR="00F8263A" w:rsidRPr="00F8263A" w:rsidRDefault="00F8263A" w:rsidP="00F826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0F877" w14:textId="77777777" w:rsidR="00F8263A" w:rsidRPr="00F8263A" w:rsidRDefault="00F8263A" w:rsidP="00F826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14:paraId="0C67C8E5" w14:textId="77777777" w:rsidR="00545D80" w:rsidRDefault="00545D80" w:rsidP="004173CA">
      <w:pPr>
        <w:rPr>
          <w:rFonts w:ascii="Arial" w:hAnsi="Arial" w:cs="Arial"/>
          <w:b/>
        </w:rPr>
      </w:pPr>
    </w:p>
    <w:p w14:paraId="0492A8C6" w14:textId="2B6C18AB" w:rsidR="00F8263A" w:rsidRDefault="006C7DCF" w:rsidP="006C7DCF">
      <w:pPr>
        <w:pStyle w:val="ListeParagraf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Biyolojik Veri Bilgileri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5240"/>
        <w:gridCol w:w="3969"/>
      </w:tblGrid>
      <w:tr w:rsidR="006C7DCF" w14:paraId="4498F5E8" w14:textId="77777777" w:rsidTr="00F93084">
        <w:tc>
          <w:tcPr>
            <w:tcW w:w="5240" w:type="dxa"/>
          </w:tcPr>
          <w:p w14:paraId="66322772" w14:textId="77777777" w:rsidR="006C7DCF" w:rsidRDefault="006C7DCF" w:rsidP="00F93084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anı (ICD10)</w:t>
            </w:r>
          </w:p>
        </w:tc>
        <w:sdt>
          <w:sdtPr>
            <w:rPr>
              <w:rFonts w:ascii="Arial" w:hAnsi="Arial" w:cs="Arial"/>
              <w:b/>
            </w:rPr>
            <w:id w:val="-1734918866"/>
            <w:placeholder>
              <w:docPart w:val="E7057BF62C1C4089A57F36B088C8F341"/>
            </w:placeholder>
            <w:showingPlcHdr/>
            <w:text/>
          </w:sdtPr>
          <w:sdtContent>
            <w:tc>
              <w:tcPr>
                <w:tcW w:w="3969" w:type="dxa"/>
              </w:tcPr>
              <w:p w14:paraId="2D2020D9" w14:textId="77777777" w:rsidR="006C7DCF" w:rsidRDefault="006C7DCF" w:rsidP="00F93084">
                <w:pPr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  <w:tr w:rsidR="006C7DCF" w14:paraId="2A03ED3D" w14:textId="77777777" w:rsidTr="00F93084">
        <w:tc>
          <w:tcPr>
            <w:tcW w:w="5240" w:type="dxa"/>
          </w:tcPr>
          <w:p w14:paraId="3B1E8D4A" w14:textId="77777777" w:rsidR="006C7DCF" w:rsidRDefault="006C7DCF" w:rsidP="00F93084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asta sayısı</w:t>
            </w:r>
          </w:p>
        </w:tc>
        <w:sdt>
          <w:sdtPr>
            <w:rPr>
              <w:rFonts w:ascii="Arial" w:hAnsi="Arial" w:cs="Arial"/>
              <w:b/>
            </w:rPr>
            <w:id w:val="1641688696"/>
            <w:placeholder>
              <w:docPart w:val="ABFF7B978504491F90A274B6361BB0B7"/>
            </w:placeholder>
            <w:showingPlcHdr/>
            <w:text/>
          </w:sdtPr>
          <w:sdtContent>
            <w:tc>
              <w:tcPr>
                <w:tcW w:w="3969" w:type="dxa"/>
              </w:tcPr>
              <w:p w14:paraId="1E1F18B7" w14:textId="77777777" w:rsidR="006C7DCF" w:rsidRDefault="006C7DCF" w:rsidP="00F93084">
                <w:pPr>
                  <w:spacing w:line="360" w:lineRule="auto"/>
                  <w:rPr>
                    <w:rFonts w:ascii="Arial" w:hAnsi="Arial" w:cs="Arial"/>
                    <w:b/>
                  </w:rPr>
                </w:pPr>
                <w:r w:rsidRPr="0031579D">
                  <w:rPr>
                    <w:rStyle w:val="YerTutucuMetni"/>
                  </w:rPr>
                  <w:t>Metin girmek için buraya tıklayın.</w:t>
                </w:r>
              </w:p>
            </w:tc>
          </w:sdtContent>
        </w:sdt>
      </w:tr>
    </w:tbl>
    <w:p w14:paraId="0A820669" w14:textId="41288115" w:rsidR="006C7DCF" w:rsidRDefault="006C7DCF" w:rsidP="006C7DCF">
      <w:pPr>
        <w:spacing w:line="240" w:lineRule="auto"/>
        <w:rPr>
          <w:rFonts w:ascii="Arial" w:hAnsi="Arial" w:cs="Arial"/>
          <w:i/>
          <w:iCs/>
          <w:sz w:val="18"/>
          <w:szCs w:val="18"/>
        </w:rPr>
      </w:pPr>
    </w:p>
    <w:p w14:paraId="49ECDD71" w14:textId="77A48CDA" w:rsidR="006C7DCF" w:rsidRPr="006C7DCF" w:rsidRDefault="006C7DCF" w:rsidP="006C7DCF">
      <w:pPr>
        <w:pStyle w:val="ListeParagraf"/>
        <w:numPr>
          <w:ilvl w:val="1"/>
          <w:numId w:val="1"/>
        </w:numPr>
        <w:spacing w:line="240" w:lineRule="auto"/>
        <w:rPr>
          <w:rFonts w:ascii="Arial" w:hAnsi="Arial" w:cs="Arial"/>
          <w:b/>
          <w:bCs/>
        </w:rPr>
      </w:pPr>
      <w:r w:rsidRPr="006C7DCF">
        <w:rPr>
          <w:rFonts w:ascii="Arial" w:hAnsi="Arial" w:cs="Arial"/>
          <w:b/>
          <w:bCs/>
        </w:rPr>
        <w:t xml:space="preserve">Saklanmasını istediğiniz biyolojik veri türlerini aşağıdan seçiniz. </w:t>
      </w:r>
    </w:p>
    <w:tbl>
      <w:tblPr>
        <w:tblStyle w:val="TabloKlavuzu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482"/>
        <w:gridCol w:w="2065"/>
        <w:gridCol w:w="2268"/>
        <w:gridCol w:w="850"/>
      </w:tblGrid>
      <w:tr w:rsidR="006C7DCF" w14:paraId="2F69888C" w14:textId="77777777" w:rsidTr="00F93084">
        <w:trPr>
          <w:trHeight w:val="365"/>
        </w:trPr>
        <w:tc>
          <w:tcPr>
            <w:tcW w:w="482" w:type="dxa"/>
            <w:vMerge w:val="restart"/>
            <w:shd w:val="clear" w:color="auto" w:fill="E2EFD9" w:themeFill="accent6" w:themeFillTint="33"/>
            <w:textDirection w:val="btLr"/>
          </w:tcPr>
          <w:p w14:paraId="011743C0" w14:textId="77777777" w:rsidR="006C7DCF" w:rsidRPr="00C22C30" w:rsidRDefault="006C7DCF" w:rsidP="00F93084">
            <w:pPr>
              <w:ind w:left="113" w:right="113"/>
              <w:jc w:val="center"/>
              <w:rPr>
                <w:rFonts w:ascii="Arial" w:hAnsi="Arial" w:cs="Arial"/>
                <w:b/>
                <w:bCs/>
              </w:rPr>
            </w:pPr>
            <w:r w:rsidRPr="00C22C30">
              <w:rPr>
                <w:rFonts w:ascii="Arial" w:hAnsi="Arial" w:cs="Arial"/>
                <w:b/>
                <w:bCs/>
              </w:rPr>
              <w:t>Veri Türleri</w:t>
            </w:r>
          </w:p>
        </w:tc>
        <w:tc>
          <w:tcPr>
            <w:tcW w:w="4333" w:type="dxa"/>
            <w:gridSpan w:val="2"/>
            <w:shd w:val="clear" w:color="auto" w:fill="E2EFD9" w:themeFill="accent6" w:themeFillTint="33"/>
          </w:tcPr>
          <w:p w14:paraId="748ECD13" w14:textId="77777777" w:rsidR="006C7DCF" w:rsidRPr="00C22C30" w:rsidRDefault="006C7DCF" w:rsidP="00F93084">
            <w:pPr>
              <w:spacing w:before="40" w:after="40"/>
              <w:rPr>
                <w:rFonts w:ascii="Arial" w:hAnsi="Arial" w:cs="Arial"/>
              </w:rPr>
            </w:pPr>
            <w:r w:rsidRPr="00C22C30">
              <w:rPr>
                <w:rFonts w:ascii="Arial" w:hAnsi="Arial" w:cs="Arial"/>
              </w:rPr>
              <w:t>Klinik veriler</w:t>
            </w:r>
          </w:p>
        </w:tc>
        <w:sdt>
          <w:sdtPr>
            <w:id w:val="2083172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shd w:val="clear" w:color="auto" w:fill="E2EFD9" w:themeFill="accent6" w:themeFillTint="33"/>
              </w:tcPr>
              <w:p w14:paraId="255E582D" w14:textId="77777777" w:rsidR="006C7DCF" w:rsidRDefault="006C7DCF" w:rsidP="00F93084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C7DCF" w14:paraId="4873661E" w14:textId="77777777" w:rsidTr="00F93084">
        <w:trPr>
          <w:trHeight w:val="365"/>
        </w:trPr>
        <w:tc>
          <w:tcPr>
            <w:tcW w:w="482" w:type="dxa"/>
            <w:vMerge/>
            <w:shd w:val="clear" w:color="auto" w:fill="E2EFD9" w:themeFill="accent6" w:themeFillTint="33"/>
          </w:tcPr>
          <w:p w14:paraId="7EA8204C" w14:textId="77777777" w:rsidR="006C7DCF" w:rsidRPr="00C22C30" w:rsidRDefault="006C7DCF" w:rsidP="00F93084">
            <w:pPr>
              <w:rPr>
                <w:rFonts w:ascii="Arial" w:hAnsi="Arial" w:cs="Arial"/>
              </w:rPr>
            </w:pPr>
          </w:p>
        </w:tc>
        <w:tc>
          <w:tcPr>
            <w:tcW w:w="4333" w:type="dxa"/>
            <w:gridSpan w:val="2"/>
            <w:shd w:val="clear" w:color="auto" w:fill="E2EFD9" w:themeFill="accent6" w:themeFillTint="33"/>
          </w:tcPr>
          <w:p w14:paraId="12EC01B7" w14:textId="77777777" w:rsidR="006C7DCF" w:rsidRPr="00C22C30" w:rsidRDefault="006C7DCF" w:rsidP="00F93084">
            <w:pPr>
              <w:spacing w:before="40" w:after="40"/>
              <w:rPr>
                <w:rFonts w:ascii="Arial" w:hAnsi="Arial" w:cs="Arial"/>
              </w:rPr>
            </w:pPr>
            <w:r w:rsidRPr="00C22C30">
              <w:rPr>
                <w:rFonts w:ascii="Arial" w:hAnsi="Arial" w:cs="Arial"/>
              </w:rPr>
              <w:t>Demografik veriler</w:t>
            </w:r>
          </w:p>
        </w:tc>
        <w:sdt>
          <w:sdtPr>
            <w:id w:val="1491363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shd w:val="clear" w:color="auto" w:fill="E2EFD9" w:themeFill="accent6" w:themeFillTint="33"/>
              </w:tcPr>
              <w:p w14:paraId="030A97EF" w14:textId="77777777" w:rsidR="006C7DCF" w:rsidRDefault="006C7DCF" w:rsidP="00F93084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C7DCF" w14:paraId="0EC97B1B" w14:textId="77777777" w:rsidTr="00F93084">
        <w:trPr>
          <w:trHeight w:val="366"/>
        </w:trPr>
        <w:tc>
          <w:tcPr>
            <w:tcW w:w="482" w:type="dxa"/>
            <w:vMerge/>
            <w:shd w:val="clear" w:color="auto" w:fill="E2EFD9" w:themeFill="accent6" w:themeFillTint="33"/>
          </w:tcPr>
          <w:p w14:paraId="0E2172E2" w14:textId="77777777" w:rsidR="006C7DCF" w:rsidRPr="00C22C30" w:rsidRDefault="006C7DCF" w:rsidP="00F93084">
            <w:pPr>
              <w:rPr>
                <w:rFonts w:ascii="Arial" w:hAnsi="Arial" w:cs="Arial"/>
              </w:rPr>
            </w:pPr>
          </w:p>
        </w:tc>
        <w:tc>
          <w:tcPr>
            <w:tcW w:w="2065" w:type="dxa"/>
            <w:vMerge w:val="restart"/>
            <w:shd w:val="clear" w:color="auto" w:fill="E2EFD9" w:themeFill="accent6" w:themeFillTint="33"/>
          </w:tcPr>
          <w:p w14:paraId="3440F463" w14:textId="77777777" w:rsidR="006C7DCF" w:rsidRDefault="006C7DCF" w:rsidP="00F93084">
            <w:pPr>
              <w:spacing w:before="40" w:after="40"/>
              <w:rPr>
                <w:rFonts w:ascii="Arial" w:hAnsi="Arial" w:cs="Arial"/>
              </w:rPr>
            </w:pPr>
          </w:p>
          <w:p w14:paraId="3AEC3ADA" w14:textId="77777777" w:rsidR="006C7DCF" w:rsidRPr="00C22C30" w:rsidRDefault="006C7DCF" w:rsidP="00F93084">
            <w:pPr>
              <w:spacing w:before="40"/>
              <w:rPr>
                <w:rFonts w:ascii="Arial" w:hAnsi="Arial" w:cs="Arial"/>
              </w:rPr>
            </w:pPr>
            <w:r w:rsidRPr="00C22C30">
              <w:rPr>
                <w:rFonts w:ascii="Arial" w:hAnsi="Arial" w:cs="Arial"/>
              </w:rPr>
              <w:t>Genomik veriler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139AA294" w14:textId="77777777" w:rsidR="006C7DCF" w:rsidRPr="00C22C30" w:rsidRDefault="006C7DCF" w:rsidP="00F93084">
            <w:pPr>
              <w:spacing w:before="40" w:after="40"/>
              <w:rPr>
                <w:rFonts w:ascii="Arial" w:hAnsi="Arial" w:cs="Arial"/>
              </w:rPr>
            </w:pPr>
            <w:r w:rsidRPr="00C22C30">
              <w:rPr>
                <w:rFonts w:ascii="Arial" w:hAnsi="Arial" w:cs="Arial"/>
              </w:rPr>
              <w:t>Ham veri</w:t>
            </w:r>
            <w:r>
              <w:rPr>
                <w:rFonts w:ascii="Arial" w:hAnsi="Arial" w:cs="Arial"/>
              </w:rPr>
              <w:t xml:space="preserve"> (.fastq)</w:t>
            </w:r>
          </w:p>
        </w:tc>
        <w:sdt>
          <w:sdtPr>
            <w:id w:val="-301546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shd w:val="clear" w:color="auto" w:fill="E2EFD9" w:themeFill="accent6" w:themeFillTint="33"/>
              </w:tcPr>
              <w:p w14:paraId="2E5BB207" w14:textId="77777777" w:rsidR="006C7DCF" w:rsidRDefault="006C7DCF" w:rsidP="00F93084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C7DCF" w14:paraId="47285E4D" w14:textId="77777777" w:rsidTr="00F93084">
        <w:trPr>
          <w:trHeight w:val="365"/>
        </w:trPr>
        <w:tc>
          <w:tcPr>
            <w:tcW w:w="482" w:type="dxa"/>
            <w:vMerge/>
            <w:shd w:val="clear" w:color="auto" w:fill="E2EFD9" w:themeFill="accent6" w:themeFillTint="33"/>
          </w:tcPr>
          <w:p w14:paraId="62847600" w14:textId="77777777" w:rsidR="006C7DCF" w:rsidRPr="00C22C30" w:rsidRDefault="006C7DCF" w:rsidP="00F93084">
            <w:pPr>
              <w:rPr>
                <w:rFonts w:ascii="Arial" w:hAnsi="Arial" w:cs="Arial"/>
              </w:rPr>
            </w:pPr>
          </w:p>
        </w:tc>
        <w:tc>
          <w:tcPr>
            <w:tcW w:w="2065" w:type="dxa"/>
            <w:vMerge/>
            <w:shd w:val="clear" w:color="auto" w:fill="E2EFD9" w:themeFill="accent6" w:themeFillTint="33"/>
          </w:tcPr>
          <w:p w14:paraId="0EAFCAE0" w14:textId="77777777" w:rsidR="006C7DCF" w:rsidRPr="00C22C30" w:rsidRDefault="006C7DCF" w:rsidP="00F93084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14:paraId="0906A3EF" w14:textId="77777777" w:rsidR="006C7DCF" w:rsidRPr="00C22C30" w:rsidRDefault="006C7DCF" w:rsidP="00F93084">
            <w:pPr>
              <w:spacing w:before="40" w:after="40"/>
              <w:rPr>
                <w:rFonts w:ascii="Arial" w:hAnsi="Arial" w:cs="Arial"/>
              </w:rPr>
            </w:pPr>
            <w:r w:rsidRPr="00C22C30">
              <w:rPr>
                <w:rFonts w:ascii="Arial" w:hAnsi="Arial" w:cs="Arial"/>
              </w:rPr>
              <w:t>İşlenmiş veri</w:t>
            </w:r>
            <w:r>
              <w:rPr>
                <w:rFonts w:ascii="Arial" w:hAnsi="Arial" w:cs="Arial"/>
              </w:rPr>
              <w:t xml:space="preserve"> (.bam)</w:t>
            </w:r>
          </w:p>
        </w:tc>
        <w:sdt>
          <w:sdtPr>
            <w:id w:val="393470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shd w:val="clear" w:color="auto" w:fill="E2EFD9" w:themeFill="accent6" w:themeFillTint="33"/>
              </w:tcPr>
              <w:p w14:paraId="5ECBAFE9" w14:textId="77777777" w:rsidR="006C7DCF" w:rsidRDefault="006C7DCF" w:rsidP="00F93084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C7DCF" w14:paraId="0C95CB4B" w14:textId="77777777" w:rsidTr="00F93084">
        <w:trPr>
          <w:trHeight w:val="366"/>
        </w:trPr>
        <w:tc>
          <w:tcPr>
            <w:tcW w:w="482" w:type="dxa"/>
            <w:vMerge/>
            <w:shd w:val="clear" w:color="auto" w:fill="E2EFD9" w:themeFill="accent6" w:themeFillTint="33"/>
          </w:tcPr>
          <w:p w14:paraId="72B695F3" w14:textId="77777777" w:rsidR="006C7DCF" w:rsidRPr="00C22C30" w:rsidRDefault="006C7DCF" w:rsidP="00F93084">
            <w:pPr>
              <w:rPr>
                <w:rFonts w:ascii="Arial" w:hAnsi="Arial" w:cs="Arial"/>
              </w:rPr>
            </w:pPr>
          </w:p>
        </w:tc>
        <w:tc>
          <w:tcPr>
            <w:tcW w:w="2065" w:type="dxa"/>
            <w:vMerge/>
            <w:shd w:val="clear" w:color="auto" w:fill="E2EFD9" w:themeFill="accent6" w:themeFillTint="33"/>
          </w:tcPr>
          <w:p w14:paraId="61A36D48" w14:textId="77777777" w:rsidR="006C7DCF" w:rsidRPr="00C22C30" w:rsidRDefault="006C7DCF" w:rsidP="00F93084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14:paraId="55A45379" w14:textId="77777777" w:rsidR="006C7DCF" w:rsidRPr="00C22C30" w:rsidRDefault="006C7DCF" w:rsidP="00F93084">
            <w:pPr>
              <w:spacing w:before="40" w:after="40"/>
              <w:rPr>
                <w:rFonts w:ascii="Arial" w:hAnsi="Arial" w:cs="Arial"/>
              </w:rPr>
            </w:pPr>
            <w:r w:rsidRPr="00C22C30">
              <w:rPr>
                <w:rFonts w:ascii="Arial" w:hAnsi="Arial" w:cs="Arial"/>
              </w:rPr>
              <w:t>Meta veri</w:t>
            </w:r>
            <w:r>
              <w:rPr>
                <w:rFonts w:ascii="Arial" w:hAnsi="Arial" w:cs="Arial"/>
              </w:rPr>
              <w:t xml:space="preserve"> (.vcf)</w:t>
            </w:r>
          </w:p>
        </w:tc>
        <w:sdt>
          <w:sdtPr>
            <w:id w:val="-744871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shd w:val="clear" w:color="auto" w:fill="E2EFD9" w:themeFill="accent6" w:themeFillTint="33"/>
              </w:tcPr>
              <w:p w14:paraId="1C232D83" w14:textId="77777777" w:rsidR="006C7DCF" w:rsidRDefault="006C7DCF" w:rsidP="00F93084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6CFB1B7B" w14:textId="3C110FAF" w:rsidR="006C7DCF" w:rsidRDefault="006C7DCF" w:rsidP="006C7DCF">
      <w:pPr>
        <w:ind w:left="360"/>
        <w:rPr>
          <w:rFonts w:ascii="Arial" w:hAnsi="Arial" w:cs="Arial"/>
          <w:b/>
        </w:rPr>
      </w:pPr>
    </w:p>
    <w:p w14:paraId="759380B7" w14:textId="36BDEC02" w:rsidR="006C7DCF" w:rsidRDefault="006C7DCF" w:rsidP="006C7DCF">
      <w:pPr>
        <w:ind w:left="360"/>
        <w:rPr>
          <w:rFonts w:ascii="Arial" w:hAnsi="Arial" w:cs="Arial"/>
          <w:b/>
        </w:rPr>
      </w:pPr>
    </w:p>
    <w:p w14:paraId="2F13E890" w14:textId="29CD9C01" w:rsidR="006C7DCF" w:rsidRDefault="006C7DCF" w:rsidP="006C7DCF">
      <w:pPr>
        <w:ind w:left="360"/>
        <w:rPr>
          <w:rFonts w:ascii="Arial" w:hAnsi="Arial" w:cs="Arial"/>
          <w:b/>
        </w:rPr>
      </w:pPr>
    </w:p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6C7DCF" w14:paraId="171B5877" w14:textId="77777777" w:rsidTr="00F93084">
        <w:trPr>
          <w:trHeight w:val="322"/>
        </w:trPr>
        <w:tc>
          <w:tcPr>
            <w:tcW w:w="2091" w:type="dxa"/>
            <w:vMerge w:val="restart"/>
          </w:tcPr>
          <w:p w14:paraId="0E699A81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  <w:r w:rsidRPr="00053073">
              <w:rPr>
                <w:rFonts w:ascii="Arial" w:hAnsi="Arial" w:cs="Arial"/>
                <w:noProof/>
              </w:rPr>
              <w:lastRenderedPageBreak/>
              <w:drawing>
                <wp:anchor distT="0" distB="0" distL="114300" distR="114300" simplePos="0" relativeHeight="251669504" behindDoc="1" locked="0" layoutInCell="1" allowOverlap="1" wp14:anchorId="5B5CC00B" wp14:editId="10405485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4591086" w14:textId="77777777" w:rsidR="006C7DCF" w:rsidRPr="00053073" w:rsidRDefault="006C7DCF" w:rsidP="00F9308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</w:tcPr>
          <w:p w14:paraId="67DB86FF" w14:textId="77777777" w:rsidR="006C7DCF" w:rsidRDefault="006C7DCF" w:rsidP="00F93084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6BD6C5D1" w14:textId="77777777" w:rsidR="006C7DCF" w:rsidRPr="006C7DCF" w:rsidRDefault="006C7DCF" w:rsidP="00F9308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296FD352" w14:textId="77777777" w:rsidR="006C7DCF" w:rsidRPr="000E1720" w:rsidRDefault="006C7DCF" w:rsidP="00F93084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Biyolojik Numune/Veri Saklama Formu</w:t>
            </w:r>
          </w:p>
        </w:tc>
        <w:tc>
          <w:tcPr>
            <w:tcW w:w="1664" w:type="dxa"/>
          </w:tcPr>
          <w:p w14:paraId="420AB5F3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Doküman No</w:t>
            </w:r>
          </w:p>
        </w:tc>
        <w:tc>
          <w:tcPr>
            <w:tcW w:w="1318" w:type="dxa"/>
          </w:tcPr>
          <w:p w14:paraId="2FF2F7DB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6C7DCF" w14:paraId="45F9CCA7" w14:textId="77777777" w:rsidTr="00F93084">
        <w:trPr>
          <w:trHeight w:val="322"/>
        </w:trPr>
        <w:tc>
          <w:tcPr>
            <w:tcW w:w="2091" w:type="dxa"/>
            <w:vMerge/>
          </w:tcPr>
          <w:p w14:paraId="0F1D80C9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79E2514B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7A55A5E0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Yayın Tarihi</w:t>
            </w:r>
          </w:p>
        </w:tc>
        <w:tc>
          <w:tcPr>
            <w:tcW w:w="1318" w:type="dxa"/>
          </w:tcPr>
          <w:p w14:paraId="42C9777D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6C7DCF" w14:paraId="52E434BF" w14:textId="77777777" w:rsidTr="00F93084">
        <w:trPr>
          <w:trHeight w:val="322"/>
        </w:trPr>
        <w:tc>
          <w:tcPr>
            <w:tcW w:w="2091" w:type="dxa"/>
            <w:vMerge/>
          </w:tcPr>
          <w:p w14:paraId="1B2CFF22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28447460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6531431E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 No</w:t>
            </w:r>
          </w:p>
        </w:tc>
        <w:tc>
          <w:tcPr>
            <w:tcW w:w="1318" w:type="dxa"/>
          </w:tcPr>
          <w:p w14:paraId="2DE8B13D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6C7DCF" w14:paraId="3D28A4AA" w14:textId="77777777" w:rsidTr="00F93084">
        <w:trPr>
          <w:trHeight w:val="322"/>
        </w:trPr>
        <w:tc>
          <w:tcPr>
            <w:tcW w:w="2091" w:type="dxa"/>
            <w:vMerge/>
          </w:tcPr>
          <w:p w14:paraId="17C85716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7BC19658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4CB1A661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 Tarihi</w:t>
            </w:r>
          </w:p>
        </w:tc>
        <w:tc>
          <w:tcPr>
            <w:tcW w:w="1318" w:type="dxa"/>
          </w:tcPr>
          <w:p w14:paraId="5648AD2E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01.02.2021</w:t>
            </w:r>
          </w:p>
        </w:tc>
      </w:tr>
      <w:tr w:rsidR="006C7DCF" w14:paraId="17F98B2B" w14:textId="77777777" w:rsidTr="00F93084">
        <w:trPr>
          <w:trHeight w:val="322"/>
        </w:trPr>
        <w:tc>
          <w:tcPr>
            <w:tcW w:w="2091" w:type="dxa"/>
            <w:vMerge/>
          </w:tcPr>
          <w:p w14:paraId="5B41D743" w14:textId="77777777" w:rsidR="006C7DCF" w:rsidRPr="00053073" w:rsidRDefault="006C7DCF" w:rsidP="00F93084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07EC0673" w14:textId="77777777" w:rsidR="006C7DCF" w:rsidRPr="001107E2" w:rsidRDefault="006C7DCF" w:rsidP="00F93084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04C02CD8" w14:textId="77777777" w:rsidR="006C7DCF" w:rsidRPr="006C7DCF" w:rsidRDefault="006C7DCF" w:rsidP="00F93084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Sayfa No</w:t>
            </w:r>
          </w:p>
        </w:tc>
        <w:tc>
          <w:tcPr>
            <w:tcW w:w="1318" w:type="dxa"/>
          </w:tcPr>
          <w:p w14:paraId="5B84FD62" w14:textId="599FB840" w:rsidR="006C7DCF" w:rsidRPr="006C7DCF" w:rsidRDefault="006C7DCF" w:rsidP="00F93084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/</w:t>
            </w:r>
            <w:r w:rsidRPr="006C7DCF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</w:tbl>
    <w:p w14:paraId="7397F3E4" w14:textId="77777777" w:rsidR="006C7DCF" w:rsidRDefault="006C7DCF" w:rsidP="00F9118A">
      <w:pPr>
        <w:spacing w:line="360" w:lineRule="auto"/>
        <w:jc w:val="both"/>
        <w:rPr>
          <w:rFonts w:ascii="Arial" w:eastAsia="Arial" w:hAnsi="Arial" w:cs="Arial"/>
          <w:u w:val="single"/>
        </w:rPr>
      </w:pPr>
    </w:p>
    <w:p w14:paraId="09617486" w14:textId="317C9E09" w:rsidR="00F9118A" w:rsidRPr="00586760" w:rsidRDefault="00586760" w:rsidP="00F9118A">
      <w:pPr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01246A" wp14:editId="28DEDF2F">
                <wp:simplePos x="0" y="0"/>
                <wp:positionH relativeFrom="margin">
                  <wp:posOffset>-72390</wp:posOffset>
                </wp:positionH>
                <wp:positionV relativeFrom="paragraph">
                  <wp:posOffset>488477</wp:posOffset>
                </wp:positionV>
                <wp:extent cx="5890437" cy="2009554"/>
                <wp:effectExtent l="0" t="0" r="15240" b="10160"/>
                <wp:wrapNone/>
                <wp:docPr id="5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0437" cy="20095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FD1647" id="Dikdörtgen 5" o:spid="_x0000_s1026" style="position:absolute;margin-left:-5.7pt;margin-top:38.45pt;width:463.8pt;height:158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" filled="f" strokecolor="#0d0d0d [3069]" strokeweight="1pt">
                <w10:wrap anchorx="margin"/>
              </v:rect>
            </w:pict>
          </mc:Fallback>
        </mc:AlternateContent>
      </w:r>
      <w:r w:rsidR="00F9118A">
        <w:rPr>
          <w:rFonts w:ascii="Arial" w:eastAsia="Arial" w:hAnsi="Arial" w:cs="Arial"/>
          <w:u w:val="single"/>
        </w:rPr>
        <w:t>Yukarıda vermiş olduğum bilgilerin doğruluğunu k</w:t>
      </w:r>
      <w:r w:rsidR="00F8263A" w:rsidRPr="00F9118A">
        <w:rPr>
          <w:rFonts w:ascii="Arial" w:eastAsia="Arial" w:hAnsi="Arial" w:cs="Arial"/>
          <w:u w:val="single"/>
        </w:rPr>
        <w:t>abul ediyor ve belirtilen işlem</w:t>
      </w:r>
      <w:r w:rsidR="00772FBE">
        <w:rPr>
          <w:rFonts w:ascii="Arial" w:eastAsia="Arial" w:hAnsi="Arial" w:cs="Arial"/>
          <w:u w:val="single"/>
        </w:rPr>
        <w:t>(</w:t>
      </w:r>
      <w:r w:rsidR="00F8263A" w:rsidRPr="00F9118A">
        <w:rPr>
          <w:rFonts w:ascii="Arial" w:eastAsia="Arial" w:hAnsi="Arial" w:cs="Arial"/>
          <w:u w:val="single"/>
        </w:rPr>
        <w:t>ler</w:t>
      </w:r>
      <w:r w:rsidR="00772FBE">
        <w:rPr>
          <w:rFonts w:ascii="Arial" w:eastAsia="Arial" w:hAnsi="Arial" w:cs="Arial"/>
          <w:u w:val="single"/>
        </w:rPr>
        <w:t>)</w:t>
      </w:r>
      <w:r w:rsidR="00F8263A" w:rsidRPr="00F9118A">
        <w:rPr>
          <w:rFonts w:ascii="Arial" w:eastAsia="Arial" w:hAnsi="Arial" w:cs="Arial"/>
          <w:u w:val="single"/>
        </w:rPr>
        <w:t xml:space="preserve">in gönderdiğim </w:t>
      </w:r>
      <w:r w:rsidR="006C7DCF">
        <w:rPr>
          <w:rFonts w:ascii="Arial" w:eastAsia="Arial" w:hAnsi="Arial" w:cs="Arial"/>
          <w:u w:val="single"/>
        </w:rPr>
        <w:t>biyolojik numune(lere)/veri</w:t>
      </w:r>
      <w:r w:rsidR="00F8263A" w:rsidRPr="00F9118A">
        <w:rPr>
          <w:rFonts w:ascii="Arial" w:eastAsia="Arial" w:hAnsi="Arial" w:cs="Arial"/>
          <w:u w:val="single"/>
        </w:rPr>
        <w:t>(lere) yapılmasını talep ediyorum</w:t>
      </w:r>
      <w:r w:rsidR="00F8263A" w:rsidRPr="00F9118A">
        <w:rPr>
          <w:rFonts w:ascii="Arial" w:eastAsia="Arial" w:hAnsi="Arial" w:cs="Arial"/>
        </w:rPr>
        <w:t xml:space="preserve">. </w:t>
      </w:r>
    </w:p>
    <w:p w14:paraId="7ABFDBD1" w14:textId="77777777" w:rsidR="00F8263A" w:rsidRPr="00BE1654" w:rsidRDefault="001010B2" w:rsidP="00F77891">
      <w:pPr>
        <w:spacing w:line="24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Başvuru Sahibi</w:t>
      </w:r>
    </w:p>
    <w:p w14:paraId="2D60E866" w14:textId="77777777" w:rsidR="00F8263A" w:rsidRPr="00BE1654" w:rsidRDefault="00F8263A" w:rsidP="00F8263A">
      <w:pPr>
        <w:spacing w:line="360" w:lineRule="auto"/>
        <w:rPr>
          <w:rFonts w:ascii="Arial" w:eastAsia="Arial" w:hAnsi="Arial" w:cs="Arial"/>
          <w:b/>
        </w:rPr>
      </w:pPr>
      <w:r w:rsidRPr="00BE1654">
        <w:rPr>
          <w:rFonts w:ascii="Arial" w:eastAsia="Arial" w:hAnsi="Arial" w:cs="Arial"/>
          <w:b/>
        </w:rPr>
        <w:t>Ad/Soyad:</w:t>
      </w:r>
    </w:p>
    <w:p w14:paraId="79C0541D" w14:textId="77777777" w:rsidR="00F8263A" w:rsidRPr="00BE1654" w:rsidRDefault="00F8263A" w:rsidP="00F8263A">
      <w:pPr>
        <w:spacing w:line="360" w:lineRule="auto"/>
        <w:rPr>
          <w:rFonts w:ascii="Arial" w:eastAsia="Arial" w:hAnsi="Arial" w:cs="Arial"/>
          <w:b/>
        </w:rPr>
      </w:pPr>
      <w:r w:rsidRPr="00BE1654">
        <w:rPr>
          <w:rFonts w:ascii="Arial" w:eastAsia="Arial" w:hAnsi="Arial" w:cs="Arial"/>
          <w:b/>
        </w:rPr>
        <w:t>Tarih:</w:t>
      </w:r>
    </w:p>
    <w:p w14:paraId="6267CC2D" w14:textId="77777777" w:rsidR="00F8263A" w:rsidRPr="00BE1654" w:rsidRDefault="00F8263A" w:rsidP="00F8263A">
      <w:pPr>
        <w:spacing w:line="360" w:lineRule="auto"/>
        <w:rPr>
          <w:rFonts w:ascii="Arial" w:eastAsia="Arial" w:hAnsi="Arial" w:cs="Arial"/>
          <w:b/>
        </w:rPr>
      </w:pPr>
      <w:r w:rsidRPr="00BE1654">
        <w:rPr>
          <w:rFonts w:ascii="Arial" w:eastAsia="Arial" w:hAnsi="Arial" w:cs="Arial"/>
          <w:b/>
        </w:rPr>
        <w:t>İmza/Kaşe:</w:t>
      </w:r>
    </w:p>
    <w:p w14:paraId="4310CD10" w14:textId="77777777" w:rsidR="00F8263A" w:rsidRPr="00BE1654" w:rsidRDefault="00F8263A" w:rsidP="00F8263A">
      <w:pPr>
        <w:spacing w:line="360" w:lineRule="auto"/>
        <w:rPr>
          <w:rFonts w:ascii="Arial" w:eastAsia="Arial" w:hAnsi="Arial" w:cs="Arial"/>
          <w:b/>
        </w:rPr>
      </w:pPr>
    </w:p>
    <w:p w14:paraId="7697BC2C" w14:textId="77777777" w:rsidR="00F8263A" w:rsidRPr="004173CA" w:rsidRDefault="00F8263A" w:rsidP="004173CA">
      <w:pPr>
        <w:rPr>
          <w:rFonts w:ascii="Arial" w:hAnsi="Arial" w:cs="Arial"/>
          <w:b/>
        </w:rPr>
      </w:pPr>
    </w:p>
    <w:sectPr w:rsidR="00F8263A" w:rsidRPr="004173CA" w:rsidSect="00D11194">
      <w:footerReference w:type="default" r:id="rId10"/>
      <w:pgSz w:w="11906" w:h="16838"/>
      <w:pgMar w:top="1417" w:right="1417" w:bottom="1417" w:left="1417" w:header="850" w:footer="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4005B" w14:textId="77777777" w:rsidR="007C7693" w:rsidRDefault="007C7693" w:rsidP="00DC2E16">
      <w:pPr>
        <w:spacing w:after="0" w:line="240" w:lineRule="auto"/>
      </w:pPr>
      <w:r>
        <w:separator/>
      </w:r>
    </w:p>
  </w:endnote>
  <w:endnote w:type="continuationSeparator" w:id="0">
    <w:p w14:paraId="735589FD" w14:textId="77777777" w:rsidR="007C7693" w:rsidRDefault="007C7693" w:rsidP="00DC2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921" w:type="dxa"/>
      <w:tblInd w:w="-427" w:type="dxa"/>
      <w:tblLook w:val="04A0" w:firstRow="1" w:lastRow="0" w:firstColumn="1" w:lastColumn="0" w:noHBand="0" w:noVBand="1"/>
    </w:tblPr>
    <w:tblGrid>
      <w:gridCol w:w="3307"/>
      <w:gridCol w:w="3307"/>
      <w:gridCol w:w="3307"/>
    </w:tblGrid>
    <w:tr w:rsidR="00D11194" w14:paraId="2E9D4F15" w14:textId="77777777" w:rsidTr="00D11194">
      <w:trPr>
        <w:trHeight w:val="278"/>
      </w:trPr>
      <w:tc>
        <w:tcPr>
          <w:tcW w:w="3307" w:type="dxa"/>
        </w:tcPr>
        <w:p w14:paraId="32320E57" w14:textId="77777777" w:rsidR="00D11194" w:rsidRPr="001107E2" w:rsidRDefault="00D11194" w:rsidP="00D11194">
          <w:pPr>
            <w:pStyle w:val="AltBilgi"/>
            <w:tabs>
              <w:tab w:val="center" w:pos="1545"/>
            </w:tabs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ab/>
            <w:t>HAZIRLAYAN</w:t>
          </w:r>
        </w:p>
      </w:tc>
      <w:tc>
        <w:tcPr>
          <w:tcW w:w="3307" w:type="dxa"/>
        </w:tcPr>
        <w:p w14:paraId="455CF16D" w14:textId="77777777" w:rsidR="00D11194" w:rsidRPr="001107E2" w:rsidRDefault="00D11194" w:rsidP="00D11194">
          <w:pPr>
            <w:pStyle w:val="AltBilgi"/>
            <w:jc w:val="center"/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>KONTROL EDEN</w:t>
          </w:r>
        </w:p>
      </w:tc>
      <w:tc>
        <w:tcPr>
          <w:tcW w:w="3307" w:type="dxa"/>
        </w:tcPr>
        <w:p w14:paraId="19A6C9ED" w14:textId="77777777" w:rsidR="00D11194" w:rsidRPr="001107E2" w:rsidRDefault="00D11194" w:rsidP="00D11194">
          <w:pPr>
            <w:pStyle w:val="AltBilgi"/>
            <w:jc w:val="center"/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>ONAYLAYAN</w:t>
          </w:r>
        </w:p>
      </w:tc>
    </w:tr>
    <w:tr w:rsidR="00D11194" w14:paraId="57006ADB" w14:textId="77777777" w:rsidTr="0000708E">
      <w:trPr>
        <w:trHeight w:val="491"/>
      </w:trPr>
      <w:tc>
        <w:tcPr>
          <w:tcW w:w="3307" w:type="dxa"/>
        </w:tcPr>
        <w:p w14:paraId="63EFA521" w14:textId="77777777" w:rsidR="00D11194" w:rsidRPr="001107E2" w:rsidRDefault="00D11194" w:rsidP="00D11194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>İlayda Şahin</w:t>
          </w:r>
        </w:p>
        <w:p w14:paraId="7B9ECE48" w14:textId="77777777" w:rsidR="00D11194" w:rsidRPr="001107E2" w:rsidRDefault="00D11194" w:rsidP="00D11194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Dr. Özkan Özdemir</w:t>
          </w:r>
        </w:p>
      </w:tc>
      <w:tc>
        <w:tcPr>
          <w:tcW w:w="3307" w:type="dxa"/>
        </w:tcPr>
        <w:p w14:paraId="165CA48F" w14:textId="24E351E2" w:rsidR="00D11194" w:rsidRPr="001107E2" w:rsidRDefault="00D11194" w:rsidP="00D11194">
          <w:pPr>
            <w:pStyle w:val="AltBilgi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>Doç. Dr. Özden Hatırnaz N</w:t>
          </w:r>
          <w:r w:rsidR="006C7DCF">
            <w:rPr>
              <w:rFonts w:ascii="Times New Roman" w:hAnsi="Times New Roman" w:cs="Times New Roman"/>
            </w:rPr>
            <w:t>g</w:t>
          </w:r>
        </w:p>
      </w:tc>
      <w:tc>
        <w:tcPr>
          <w:tcW w:w="3307" w:type="dxa"/>
        </w:tcPr>
        <w:p w14:paraId="7B21B3EC" w14:textId="77777777" w:rsidR="00D11194" w:rsidRPr="001107E2" w:rsidRDefault="00D11194" w:rsidP="00D11194">
          <w:pPr>
            <w:pStyle w:val="AltBilgi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>Prof. Dr. Uğur Özbek</w:t>
          </w:r>
        </w:p>
      </w:tc>
    </w:tr>
  </w:tbl>
  <w:p w14:paraId="461032CB" w14:textId="77777777" w:rsidR="00D11194" w:rsidRDefault="00D1119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E374B" w14:textId="77777777" w:rsidR="007C7693" w:rsidRDefault="007C7693" w:rsidP="00DC2E16">
      <w:pPr>
        <w:spacing w:after="0" w:line="240" w:lineRule="auto"/>
      </w:pPr>
      <w:r>
        <w:separator/>
      </w:r>
    </w:p>
  </w:footnote>
  <w:footnote w:type="continuationSeparator" w:id="0">
    <w:p w14:paraId="558E2B49" w14:textId="77777777" w:rsidR="007C7693" w:rsidRDefault="007C7693" w:rsidP="00DC2E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6508B"/>
    <w:multiLevelType w:val="hybridMultilevel"/>
    <w:tmpl w:val="FFBA4F7A"/>
    <w:lvl w:ilvl="0" w:tplc="A13AD3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B2B98"/>
    <w:multiLevelType w:val="hybridMultilevel"/>
    <w:tmpl w:val="36E2D2A6"/>
    <w:lvl w:ilvl="0" w:tplc="A13AD3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234103"/>
    <w:multiLevelType w:val="hybridMultilevel"/>
    <w:tmpl w:val="A5903378"/>
    <w:lvl w:ilvl="0" w:tplc="A13AD3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566D8B"/>
    <w:multiLevelType w:val="multilevel"/>
    <w:tmpl w:val="FD763D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798378684">
    <w:abstractNumId w:val="3"/>
  </w:num>
  <w:num w:numId="2" w16cid:durableId="4207563">
    <w:abstractNumId w:val="0"/>
  </w:num>
  <w:num w:numId="3" w16cid:durableId="1625840995">
    <w:abstractNumId w:val="2"/>
  </w:num>
  <w:num w:numId="4" w16cid:durableId="7175134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TcysTA1MTUxNDdX0lEKTi0uzszPAykwrAUA1iX+HCwAAAA="/>
  </w:docVars>
  <w:rsids>
    <w:rsidRoot w:val="00DC2E16"/>
    <w:rsid w:val="00055E0B"/>
    <w:rsid w:val="001010B2"/>
    <w:rsid w:val="001E04B8"/>
    <w:rsid w:val="00372A48"/>
    <w:rsid w:val="003D78A4"/>
    <w:rsid w:val="003F48BD"/>
    <w:rsid w:val="004173CA"/>
    <w:rsid w:val="0046607A"/>
    <w:rsid w:val="00483121"/>
    <w:rsid w:val="004D1890"/>
    <w:rsid w:val="004E675E"/>
    <w:rsid w:val="004E7640"/>
    <w:rsid w:val="00545D80"/>
    <w:rsid w:val="00586760"/>
    <w:rsid w:val="005B54C0"/>
    <w:rsid w:val="005C0385"/>
    <w:rsid w:val="006C26B1"/>
    <w:rsid w:val="006C7DCF"/>
    <w:rsid w:val="0070001F"/>
    <w:rsid w:val="00712EA0"/>
    <w:rsid w:val="0074103D"/>
    <w:rsid w:val="00757A81"/>
    <w:rsid w:val="00772FBE"/>
    <w:rsid w:val="007A1FF6"/>
    <w:rsid w:val="007C7693"/>
    <w:rsid w:val="00821916"/>
    <w:rsid w:val="008507FC"/>
    <w:rsid w:val="008D7A94"/>
    <w:rsid w:val="00AD2DD1"/>
    <w:rsid w:val="00AE3338"/>
    <w:rsid w:val="00B73818"/>
    <w:rsid w:val="00C85D2E"/>
    <w:rsid w:val="00D11194"/>
    <w:rsid w:val="00D5184A"/>
    <w:rsid w:val="00DC2E16"/>
    <w:rsid w:val="00DF4BBC"/>
    <w:rsid w:val="00F77891"/>
    <w:rsid w:val="00F8263A"/>
    <w:rsid w:val="00F9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CCDB69"/>
  <w15:chartTrackingRefBased/>
  <w15:docId w15:val="{034A0E47-18FD-4107-9FD8-703633AD0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DC2E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C2E16"/>
  </w:style>
  <w:style w:type="paragraph" w:styleId="AltBilgi">
    <w:name w:val="footer"/>
    <w:basedOn w:val="Normal"/>
    <w:link w:val="AltBilgiChar"/>
    <w:uiPriority w:val="99"/>
    <w:unhideWhenUsed/>
    <w:rsid w:val="00DC2E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C2E16"/>
  </w:style>
  <w:style w:type="table" w:styleId="TabloKlavuzu">
    <w:name w:val="Table Grid"/>
    <w:basedOn w:val="NormalTablo"/>
    <w:uiPriority w:val="39"/>
    <w:rsid w:val="00DC2E1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DC2E16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2E16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1E04B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8219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1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iyobanka@acibadem.edu.tr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81E405EABE5408DB82B64912EEBD83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8278782-212D-4C88-869F-005BEA85D925}"/>
      </w:docPartPr>
      <w:docPartBody>
        <w:p w:rsidR="00684660" w:rsidRDefault="00893D04" w:rsidP="00893D04">
          <w:pPr>
            <w:pStyle w:val="481E405EABE5408DB82B64912EEBD83A7"/>
          </w:pPr>
          <w:r w:rsidRPr="0031579D">
            <w:rPr>
              <w:rStyle w:val="YerTutucuMetni"/>
            </w:rPr>
            <w:t>Tarih girmek için tıklayın.</w:t>
          </w:r>
        </w:p>
      </w:docPartBody>
    </w:docPart>
    <w:docPart>
      <w:docPartPr>
        <w:name w:val="B3783E099F5A48D39BB9424B1E277E1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C8472DA-13E3-4D06-9E0B-3223B77B20F2}"/>
      </w:docPartPr>
      <w:docPartBody>
        <w:p w:rsidR="00684660" w:rsidRDefault="00893D04" w:rsidP="00893D04">
          <w:pPr>
            <w:pStyle w:val="B3783E099F5A48D39BB9424B1E277E1E2"/>
          </w:pPr>
          <w:r w:rsidRPr="0031579D">
            <w:rPr>
              <w:rStyle w:val="YerTutucuMetni"/>
            </w:rPr>
            <w:t>Bir öğe seçin.</w:t>
          </w:r>
        </w:p>
      </w:docPartBody>
    </w:docPart>
    <w:docPart>
      <w:docPartPr>
        <w:name w:val="C10B2AC502924FC0B56B2D77BD9D876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386D07B-C044-4689-924C-95CE8017C543}"/>
      </w:docPartPr>
      <w:docPartBody>
        <w:p w:rsidR="00684660" w:rsidRDefault="00893D04" w:rsidP="00893D04">
          <w:pPr>
            <w:pStyle w:val="C10B2AC502924FC0B56B2D77BD9D876E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A77BB39AC7794D1394F665E72514ADB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24B07E8-B0C4-43C9-9919-874233051986}"/>
      </w:docPartPr>
      <w:docPartBody>
        <w:p w:rsidR="00684660" w:rsidRDefault="00893D04" w:rsidP="00893D04">
          <w:pPr>
            <w:pStyle w:val="A77BB39AC7794D1394F665E72514ADB7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8A7DB1FD01184CBABA3AD651CD29B88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3698B8C-0F2F-425A-9203-FB4B429F6D70}"/>
      </w:docPartPr>
      <w:docPartBody>
        <w:p w:rsidR="00684660" w:rsidRDefault="00893D04" w:rsidP="00893D04">
          <w:pPr>
            <w:pStyle w:val="8A7DB1FD01184CBABA3AD651CD29B88F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0F93E620E8E74CBA8228F9BBFA471A5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02C7838-DEE6-41A6-947D-77DF902060B8}"/>
      </w:docPartPr>
      <w:docPartBody>
        <w:p w:rsidR="00684660" w:rsidRDefault="00893D04" w:rsidP="00893D04">
          <w:pPr>
            <w:pStyle w:val="0F93E620E8E74CBA8228F9BBFA471A59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648F8072E72E4A9EB484BDE472C4A23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CA4978D-974A-4591-A5CC-10EAB90BC0D8}"/>
      </w:docPartPr>
      <w:docPartBody>
        <w:p w:rsidR="00684660" w:rsidRDefault="00893D04" w:rsidP="00893D04">
          <w:pPr>
            <w:pStyle w:val="648F8072E72E4A9EB484BDE472C4A232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AF8005C383674D18802E6558EE96B93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E4B004A-4572-42DE-B6CD-5C4A8A1077E3}"/>
      </w:docPartPr>
      <w:docPartBody>
        <w:p w:rsidR="00684660" w:rsidRDefault="00893D04" w:rsidP="00893D04">
          <w:pPr>
            <w:pStyle w:val="AF8005C383674D18802E6558EE96B930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E04F02FAE493419487F75CCE00F23A7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8451658-0882-4376-B834-5CF765F08C4D}"/>
      </w:docPartPr>
      <w:docPartBody>
        <w:p w:rsidR="00684660" w:rsidRDefault="00893D04" w:rsidP="00893D04">
          <w:pPr>
            <w:pStyle w:val="E04F02FAE493419487F75CCE00F23A7B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FDB46FED977A491994289A343318891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D16D144-2DBB-4A77-A103-A09BD402B0DB}"/>
      </w:docPartPr>
      <w:docPartBody>
        <w:p w:rsidR="00684660" w:rsidRDefault="00893D04" w:rsidP="00893D04">
          <w:pPr>
            <w:pStyle w:val="FDB46FED977A491994289A343318891C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EC2EBB062AE54B93B020C00D11CC8BA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D6B9642-3A85-4BC5-A1DD-F5232DC1BECD}"/>
      </w:docPartPr>
      <w:docPartBody>
        <w:p w:rsidR="00684660" w:rsidRDefault="00893D04" w:rsidP="00893D04">
          <w:pPr>
            <w:pStyle w:val="EC2EBB062AE54B93B020C00D11CC8BA7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CA9A78D8D3524D7281D3C411E9C1BA4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FE84BBF-0559-4A1E-B644-972F8E53F36D}"/>
      </w:docPartPr>
      <w:docPartBody>
        <w:p w:rsidR="00684660" w:rsidRDefault="00893D04" w:rsidP="00893D04">
          <w:pPr>
            <w:pStyle w:val="CA9A78D8D3524D7281D3C411E9C1BA4B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2EE004D0DB044A378786F87B540FAF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EBFC7C5-FF9A-41C7-AFA1-68C3F346A7DD}"/>
      </w:docPartPr>
      <w:docPartBody>
        <w:p w:rsidR="00684660" w:rsidRDefault="00893D04" w:rsidP="00893D04">
          <w:pPr>
            <w:pStyle w:val="2EE004D0DB044A378786F87B540FAFEE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101B41B4AB9144039DBA3AF9AEB592A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A15236D-6F81-490A-A045-6847B7A8D940}"/>
      </w:docPartPr>
      <w:docPartBody>
        <w:p w:rsidR="00684660" w:rsidRDefault="00893D04" w:rsidP="00893D04">
          <w:pPr>
            <w:pStyle w:val="101B41B4AB9144039DBA3AF9AEB592AF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D977CC30EE6446608879178F4CEF5B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39C1933-2676-4174-A120-647F9D2DE213}"/>
      </w:docPartPr>
      <w:docPartBody>
        <w:p w:rsidR="00684660" w:rsidRDefault="00893D04" w:rsidP="00893D04">
          <w:pPr>
            <w:pStyle w:val="D977CC30EE6446608879178F4CEF5B80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A97F150999ED429EA2B4CFECCCFEA0F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196DAE2-D23F-4072-B9CD-DEE12B90565D}"/>
      </w:docPartPr>
      <w:docPartBody>
        <w:p w:rsidR="00684660" w:rsidRDefault="00893D04" w:rsidP="00893D04">
          <w:pPr>
            <w:pStyle w:val="A97F150999ED429EA2B4CFECCCFEA0FD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4281536A10924A12AA3DCF4DD3BAD74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A22BC16-E609-4199-82CA-D8BBD46216DF}"/>
      </w:docPartPr>
      <w:docPartBody>
        <w:p w:rsidR="00684660" w:rsidRDefault="00893D04" w:rsidP="00893D04">
          <w:pPr>
            <w:pStyle w:val="4281536A10924A12AA3DCF4DD3BAD742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266230683A6B4F94AC86F9B71FB047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917C23A-50F0-46ED-A659-CA9E5F7F18F6}"/>
      </w:docPartPr>
      <w:docPartBody>
        <w:p w:rsidR="00684660" w:rsidRDefault="00893D04" w:rsidP="00893D04">
          <w:pPr>
            <w:pStyle w:val="266230683A6B4F94AC86F9B71FB04780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E9A3DC28CCB74DF6948A5487D2501DD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4FAF69A-A7AF-4663-8E79-1AE1C704C183}"/>
      </w:docPartPr>
      <w:docPartBody>
        <w:p w:rsidR="00684660" w:rsidRDefault="00893D04" w:rsidP="00893D04">
          <w:pPr>
            <w:pStyle w:val="E9A3DC28CCB74DF6948A5487D2501DD9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1E6F5C02CE014B2AA6AE35397F64985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5E58FFE-4460-4BA8-83E4-84CD4A037D64}"/>
      </w:docPartPr>
      <w:docPartBody>
        <w:p w:rsidR="00684660" w:rsidRDefault="00893D04" w:rsidP="00893D04">
          <w:pPr>
            <w:pStyle w:val="1E6F5C02CE014B2AA6AE35397F64985D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75DF0E53E56E4C4E92B2ABDFF5926F0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43EDC18-B31E-4E5F-8D3C-FDEA3351A966}"/>
      </w:docPartPr>
      <w:docPartBody>
        <w:p w:rsidR="003A37AE" w:rsidRDefault="00730676" w:rsidP="00730676">
          <w:pPr>
            <w:pStyle w:val="75DF0E53E56E4C4E92B2ABDFF5926F04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BFB745AA0D6145CAADCC81774DAD56D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754D5E9-FE35-4189-98B3-EE19B1945AB0}"/>
      </w:docPartPr>
      <w:docPartBody>
        <w:p w:rsidR="003A37AE" w:rsidRDefault="00730676" w:rsidP="00730676">
          <w:pPr>
            <w:pStyle w:val="BFB745AA0D6145CAADCC81774DAD56D3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E7057BF62C1C4089A57F36B088C8F34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2336A27-C401-4EB7-85D4-1BAE9A4E2EE1}"/>
      </w:docPartPr>
      <w:docPartBody>
        <w:p w:rsidR="003A37AE" w:rsidRDefault="00730676" w:rsidP="00730676">
          <w:pPr>
            <w:pStyle w:val="E7057BF62C1C4089A57F36B088C8F341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ABFF7B978504491F90A274B6361BB0B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6C08C4F-7835-4926-A8BA-9F927464BD91}"/>
      </w:docPartPr>
      <w:docPartBody>
        <w:p w:rsidR="003A37AE" w:rsidRDefault="00730676" w:rsidP="00730676">
          <w:pPr>
            <w:pStyle w:val="ABFF7B978504491F90A274B6361BB0B7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3D04"/>
    <w:rsid w:val="00264317"/>
    <w:rsid w:val="003A37AE"/>
    <w:rsid w:val="004C0C65"/>
    <w:rsid w:val="00546F3C"/>
    <w:rsid w:val="00684660"/>
    <w:rsid w:val="00730676"/>
    <w:rsid w:val="00893D04"/>
    <w:rsid w:val="009B758A"/>
    <w:rsid w:val="00B416AD"/>
    <w:rsid w:val="00BB1960"/>
    <w:rsid w:val="00D87B8C"/>
    <w:rsid w:val="00DB3440"/>
    <w:rsid w:val="00FD7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30676"/>
    <w:rPr>
      <w:color w:val="808080"/>
    </w:rPr>
  </w:style>
  <w:style w:type="paragraph" w:customStyle="1" w:styleId="481E405EABE5408DB82B64912EEBD83A7">
    <w:name w:val="481E405EABE5408DB82B64912EEBD83A7"/>
    <w:rsid w:val="00893D04"/>
    <w:rPr>
      <w:rFonts w:eastAsiaTheme="minorHAnsi"/>
      <w:lang w:eastAsia="en-US"/>
    </w:rPr>
  </w:style>
  <w:style w:type="paragraph" w:customStyle="1" w:styleId="C10B2AC502924FC0B56B2D77BD9D876E1">
    <w:name w:val="C10B2AC502924FC0B56B2D77BD9D876E1"/>
    <w:rsid w:val="00893D04"/>
    <w:rPr>
      <w:rFonts w:eastAsiaTheme="minorHAnsi"/>
      <w:lang w:eastAsia="en-US"/>
    </w:rPr>
  </w:style>
  <w:style w:type="paragraph" w:customStyle="1" w:styleId="A77BB39AC7794D1394F665E72514ADB71">
    <w:name w:val="A77BB39AC7794D1394F665E72514ADB71"/>
    <w:rsid w:val="00893D04"/>
    <w:rPr>
      <w:rFonts w:eastAsiaTheme="minorHAnsi"/>
      <w:lang w:eastAsia="en-US"/>
    </w:rPr>
  </w:style>
  <w:style w:type="paragraph" w:customStyle="1" w:styleId="8A7DB1FD01184CBABA3AD651CD29B88F1">
    <w:name w:val="8A7DB1FD01184CBABA3AD651CD29B88F1"/>
    <w:rsid w:val="00893D04"/>
    <w:rPr>
      <w:rFonts w:eastAsiaTheme="minorHAnsi"/>
      <w:lang w:eastAsia="en-US"/>
    </w:rPr>
  </w:style>
  <w:style w:type="paragraph" w:customStyle="1" w:styleId="0F93E620E8E74CBA8228F9BBFA471A591">
    <w:name w:val="0F93E620E8E74CBA8228F9BBFA471A591"/>
    <w:rsid w:val="00893D04"/>
    <w:rPr>
      <w:rFonts w:eastAsiaTheme="minorHAnsi"/>
      <w:lang w:eastAsia="en-US"/>
    </w:rPr>
  </w:style>
  <w:style w:type="paragraph" w:customStyle="1" w:styleId="648F8072E72E4A9EB484BDE472C4A2321">
    <w:name w:val="648F8072E72E4A9EB484BDE472C4A2321"/>
    <w:rsid w:val="00893D04"/>
    <w:rPr>
      <w:rFonts w:eastAsiaTheme="minorHAnsi"/>
      <w:lang w:eastAsia="en-US"/>
    </w:rPr>
  </w:style>
  <w:style w:type="paragraph" w:customStyle="1" w:styleId="AF8005C383674D18802E6558EE96B9301">
    <w:name w:val="AF8005C383674D18802E6558EE96B9301"/>
    <w:rsid w:val="00893D04"/>
    <w:rPr>
      <w:rFonts w:eastAsiaTheme="minorHAnsi"/>
      <w:lang w:eastAsia="en-US"/>
    </w:rPr>
  </w:style>
  <w:style w:type="paragraph" w:customStyle="1" w:styleId="E04F02FAE493419487F75CCE00F23A7B1">
    <w:name w:val="E04F02FAE493419487F75CCE00F23A7B1"/>
    <w:rsid w:val="00893D04"/>
    <w:rPr>
      <w:rFonts w:eastAsiaTheme="minorHAnsi"/>
      <w:lang w:eastAsia="en-US"/>
    </w:rPr>
  </w:style>
  <w:style w:type="paragraph" w:customStyle="1" w:styleId="FDB46FED977A491994289A343318891C1">
    <w:name w:val="FDB46FED977A491994289A343318891C1"/>
    <w:rsid w:val="00893D04"/>
    <w:rPr>
      <w:rFonts w:eastAsiaTheme="minorHAnsi"/>
      <w:lang w:eastAsia="en-US"/>
    </w:rPr>
  </w:style>
  <w:style w:type="paragraph" w:customStyle="1" w:styleId="EC2EBB062AE54B93B020C00D11CC8BA71">
    <w:name w:val="EC2EBB062AE54B93B020C00D11CC8BA71"/>
    <w:rsid w:val="00893D04"/>
    <w:rPr>
      <w:rFonts w:eastAsiaTheme="minorHAnsi"/>
      <w:lang w:eastAsia="en-US"/>
    </w:rPr>
  </w:style>
  <w:style w:type="paragraph" w:customStyle="1" w:styleId="CA9A78D8D3524D7281D3C411E9C1BA4B1">
    <w:name w:val="CA9A78D8D3524D7281D3C411E9C1BA4B1"/>
    <w:rsid w:val="00893D04"/>
    <w:rPr>
      <w:rFonts w:eastAsiaTheme="minorHAnsi"/>
      <w:lang w:eastAsia="en-US"/>
    </w:rPr>
  </w:style>
  <w:style w:type="paragraph" w:customStyle="1" w:styleId="2EE004D0DB044A378786F87B540FAFEE1">
    <w:name w:val="2EE004D0DB044A378786F87B540FAFEE1"/>
    <w:rsid w:val="00893D04"/>
    <w:rPr>
      <w:rFonts w:eastAsiaTheme="minorHAnsi"/>
      <w:lang w:eastAsia="en-US"/>
    </w:rPr>
  </w:style>
  <w:style w:type="paragraph" w:customStyle="1" w:styleId="101B41B4AB9144039DBA3AF9AEB592AF1">
    <w:name w:val="101B41B4AB9144039DBA3AF9AEB592AF1"/>
    <w:rsid w:val="00893D04"/>
    <w:rPr>
      <w:rFonts w:eastAsiaTheme="minorHAnsi"/>
      <w:lang w:eastAsia="en-US"/>
    </w:rPr>
  </w:style>
  <w:style w:type="paragraph" w:customStyle="1" w:styleId="D977CC30EE6446608879178F4CEF5B801">
    <w:name w:val="D977CC30EE6446608879178F4CEF5B801"/>
    <w:rsid w:val="00893D04"/>
    <w:rPr>
      <w:rFonts w:eastAsiaTheme="minorHAnsi"/>
      <w:lang w:eastAsia="en-US"/>
    </w:rPr>
  </w:style>
  <w:style w:type="paragraph" w:customStyle="1" w:styleId="A97F150999ED429EA2B4CFECCCFEA0FD">
    <w:name w:val="A97F150999ED429EA2B4CFECCCFEA0FD"/>
    <w:rsid w:val="00893D04"/>
    <w:rPr>
      <w:rFonts w:eastAsiaTheme="minorHAnsi"/>
      <w:lang w:eastAsia="en-US"/>
    </w:rPr>
  </w:style>
  <w:style w:type="paragraph" w:customStyle="1" w:styleId="4281536A10924A12AA3DCF4DD3BAD742">
    <w:name w:val="4281536A10924A12AA3DCF4DD3BAD742"/>
    <w:rsid w:val="00893D04"/>
    <w:rPr>
      <w:rFonts w:eastAsiaTheme="minorHAnsi"/>
      <w:lang w:eastAsia="en-US"/>
    </w:rPr>
  </w:style>
  <w:style w:type="paragraph" w:customStyle="1" w:styleId="266230683A6B4F94AC86F9B71FB04780">
    <w:name w:val="266230683A6B4F94AC86F9B71FB04780"/>
    <w:rsid w:val="00893D04"/>
    <w:rPr>
      <w:rFonts w:eastAsiaTheme="minorHAnsi"/>
      <w:lang w:eastAsia="en-US"/>
    </w:rPr>
  </w:style>
  <w:style w:type="paragraph" w:customStyle="1" w:styleId="B3783E099F5A48D39BB9424B1E277E1E2">
    <w:name w:val="B3783E099F5A48D39BB9424B1E277E1E2"/>
    <w:rsid w:val="00893D04"/>
    <w:rPr>
      <w:rFonts w:eastAsiaTheme="minorHAnsi"/>
      <w:lang w:eastAsia="en-US"/>
    </w:rPr>
  </w:style>
  <w:style w:type="paragraph" w:customStyle="1" w:styleId="E9A3DC28CCB74DF6948A5487D2501DD9">
    <w:name w:val="E9A3DC28CCB74DF6948A5487D2501DD9"/>
    <w:rsid w:val="00893D04"/>
    <w:rPr>
      <w:rFonts w:eastAsiaTheme="minorHAnsi"/>
      <w:lang w:eastAsia="en-US"/>
    </w:rPr>
  </w:style>
  <w:style w:type="paragraph" w:customStyle="1" w:styleId="1E6F5C02CE014B2AA6AE35397F64985D">
    <w:name w:val="1E6F5C02CE014B2AA6AE35397F64985D"/>
    <w:rsid w:val="00893D04"/>
    <w:rPr>
      <w:rFonts w:eastAsiaTheme="minorHAnsi"/>
      <w:lang w:eastAsia="en-US"/>
    </w:rPr>
  </w:style>
  <w:style w:type="paragraph" w:customStyle="1" w:styleId="75DF0E53E56E4C4E92B2ABDFF5926F04">
    <w:name w:val="75DF0E53E56E4C4E92B2ABDFF5926F04"/>
    <w:rsid w:val="00730676"/>
    <w:rPr>
      <w:lang w:val="en-US" w:eastAsia="en-US"/>
    </w:rPr>
  </w:style>
  <w:style w:type="paragraph" w:customStyle="1" w:styleId="BFB745AA0D6145CAADCC81774DAD56D3">
    <w:name w:val="BFB745AA0D6145CAADCC81774DAD56D3"/>
    <w:rsid w:val="00730676"/>
    <w:rPr>
      <w:lang w:val="en-US" w:eastAsia="en-US"/>
    </w:rPr>
  </w:style>
  <w:style w:type="paragraph" w:customStyle="1" w:styleId="E7057BF62C1C4089A57F36B088C8F341">
    <w:name w:val="E7057BF62C1C4089A57F36B088C8F341"/>
    <w:rsid w:val="00730676"/>
    <w:rPr>
      <w:lang w:val="en-US" w:eastAsia="en-US"/>
    </w:rPr>
  </w:style>
  <w:style w:type="paragraph" w:customStyle="1" w:styleId="ABFF7B978504491F90A274B6361BB0B7">
    <w:name w:val="ABFF7B978504491F90A274B6361BB0B7"/>
    <w:rsid w:val="00730676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24626-E9F8-4FEE-B477-CEEFF9C1B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3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kan ÖZDEMİR</dc:creator>
  <cp:keywords/>
  <dc:description/>
  <cp:lastModifiedBy>Merve Antmen</cp:lastModifiedBy>
  <cp:revision>13</cp:revision>
  <cp:lastPrinted>2020-12-29T11:06:00Z</cp:lastPrinted>
  <dcterms:created xsi:type="dcterms:W3CDTF">2020-12-29T06:59:00Z</dcterms:created>
  <dcterms:modified xsi:type="dcterms:W3CDTF">2023-02-02T13:04:00Z</dcterms:modified>
</cp:coreProperties>
</file>